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26"/>
        <w:gridCol w:w="4538"/>
        <w:gridCol w:w="2534"/>
        <w:gridCol w:w="1278"/>
        <w:gridCol w:w="1964"/>
      </w:tblGrid>
      <w:tr w:rsidR="00364C3F" w14:paraId="55B665CB" w14:textId="77777777">
        <w:tc>
          <w:tcPr>
            <w:tcW w:w="1531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left w:w="108" w:type="dxa"/>
              <w:right w:w="108" w:type="dxa"/>
            </w:tcMar>
          </w:tcPr>
          <w:p w14:paraId="62F7C110" w14:textId="77777777" w:rsidR="00364C3F" w:rsidRDefault="003C379A">
            <w:pPr>
              <w:spacing w:after="0" w:line="240" w:lineRule="auto"/>
              <w:ind w:left="170"/>
              <w:jc w:val="center"/>
            </w:pPr>
            <w:r>
              <w:rPr>
                <w:rFonts w:ascii="Lucida Sans" w:eastAsia="Lucida Sans" w:hAnsi="Lucida Sans" w:cs="Lucida Sans"/>
                <w:b/>
                <w:color w:val="FFFFFF"/>
                <w:sz w:val="40"/>
              </w:rPr>
              <w:t>Risk Assessment</w:t>
            </w:r>
          </w:p>
        </w:tc>
      </w:tr>
      <w:tr w:rsidR="00364C3F" w14:paraId="14905767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16BF490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Risk Assessment for the activity of</w:t>
            </w:r>
          </w:p>
        </w:tc>
        <w:tc>
          <w:tcPr>
            <w:tcW w:w="85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920DA8" w14:textId="07B8470E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(INSERT Club or Society NAME) Risk Assessment</w:t>
            </w:r>
          </w:p>
          <w:p w14:paraId="3F22BB9A" w14:textId="228A2AE7" w:rsidR="00364C3F" w:rsidRDefault="00FE2BFD">
            <w:pPr>
              <w:spacing w:after="0" w:line="240" w:lineRule="auto"/>
              <w:ind w:left="170"/>
            </w:pPr>
            <w:r>
              <w:t>‘Eat your stress away’ Cake Sale</w:t>
            </w:r>
            <w:r w:rsidR="00B50E01">
              <w:t xml:space="preserve"> </w:t>
            </w:r>
            <w:r w:rsidR="005E5094">
              <w:t>(1</w:t>
            </w:r>
            <w:r w:rsidR="00F60D95">
              <w:t>6</w:t>
            </w:r>
            <w:r w:rsidR="005E5094" w:rsidRPr="005E5094">
              <w:rPr>
                <w:vertAlign w:val="superscript"/>
              </w:rPr>
              <w:t>th</w:t>
            </w:r>
            <w:r w:rsidR="005E5094">
              <w:t xml:space="preserve"> </w:t>
            </w:r>
            <w:r>
              <w:t>January</w:t>
            </w:r>
            <w:r w:rsidR="005E5094">
              <w:t>)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58B0B89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Date</w:t>
            </w:r>
          </w:p>
          <w:p w14:paraId="3283C70E" w14:textId="4E84D1EC" w:rsidR="002E73C8" w:rsidRDefault="00FE2BFD" w:rsidP="00BE4BBF">
            <w:pPr>
              <w:spacing w:after="0" w:line="240" w:lineRule="auto"/>
            </w:pPr>
            <w:r>
              <w:t>17</w:t>
            </w:r>
            <w:r w:rsidR="00543DB4">
              <w:t>/11/2022</w:t>
            </w:r>
          </w:p>
        </w:tc>
        <w:tc>
          <w:tcPr>
            <w:tcW w:w="2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784233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Last review date</w:t>
            </w:r>
          </w:p>
        </w:tc>
      </w:tr>
      <w:tr w:rsidR="00364C3F" w14:paraId="3F593968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075B8BA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Unit/Faculty/Directorate</w:t>
            </w:r>
          </w:p>
        </w:tc>
        <w:tc>
          <w:tcPr>
            <w:tcW w:w="5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F3C74C9" w14:textId="54BB5BA0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SUSU [Society Name]</w:t>
            </w:r>
            <w:r w:rsidR="00B50E01">
              <w:rPr>
                <w:rFonts w:ascii="Verdana" w:eastAsia="Verdana" w:hAnsi="Verdana" w:cs="Verdana"/>
                <w:b/>
              </w:rPr>
              <w:t xml:space="preserve"> Cameroon Catalyst</w:t>
            </w:r>
          </w:p>
        </w:tc>
        <w:tc>
          <w:tcPr>
            <w:tcW w:w="2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D592C39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Assessor</w:t>
            </w:r>
          </w:p>
        </w:tc>
        <w:tc>
          <w:tcPr>
            <w:tcW w:w="32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57AC7A9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Committee Member completing review</w:t>
            </w:r>
          </w:p>
          <w:p w14:paraId="3102468C" w14:textId="0CC2E819" w:rsidR="005E5094" w:rsidRDefault="005E5094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Emma Crisp</w:t>
            </w:r>
          </w:p>
        </w:tc>
      </w:tr>
      <w:tr w:rsidR="00364C3F" w14:paraId="0EADE894" w14:textId="77777777">
        <w:tc>
          <w:tcPr>
            <w:tcW w:w="3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A9D35B9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</w:rPr>
            </w:pPr>
            <w:r>
              <w:rPr>
                <w:rFonts w:ascii="Verdana" w:eastAsia="Verdana" w:hAnsi="Verdana" w:cs="Verdana"/>
                <w:b/>
              </w:rPr>
              <w:t>Supervisor</w:t>
            </w:r>
          </w:p>
          <w:p w14:paraId="5CFC2EBC" w14:textId="352514D6" w:rsidR="005E5094" w:rsidRDefault="005E5094">
            <w:pPr>
              <w:spacing w:after="0" w:line="240" w:lineRule="auto"/>
              <w:ind w:left="170"/>
            </w:pPr>
          </w:p>
        </w:tc>
        <w:tc>
          <w:tcPr>
            <w:tcW w:w="5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662CE92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  <w:i/>
              </w:rPr>
            </w:pPr>
            <w:r>
              <w:rPr>
                <w:rFonts w:ascii="Verdana" w:eastAsia="Verdana" w:hAnsi="Verdana" w:cs="Verdana"/>
                <w:b/>
                <w:i/>
              </w:rPr>
              <w:t>President</w:t>
            </w:r>
          </w:p>
          <w:p w14:paraId="5199C7F9" w14:textId="27885B58" w:rsidR="005E5094" w:rsidRDefault="005E5094">
            <w:pPr>
              <w:spacing w:after="0" w:line="240" w:lineRule="auto"/>
              <w:ind w:left="170"/>
            </w:pPr>
            <w:r>
              <w:rPr>
                <w:i/>
              </w:rPr>
              <w:t>Ben Hutton-Penman</w:t>
            </w:r>
          </w:p>
        </w:tc>
        <w:tc>
          <w:tcPr>
            <w:tcW w:w="2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139987F5" w14:textId="77777777" w:rsidR="00364C3F" w:rsidRDefault="003C379A">
            <w:pPr>
              <w:spacing w:after="0" w:line="240" w:lineRule="auto"/>
              <w:ind w:left="170"/>
            </w:pPr>
            <w:r>
              <w:rPr>
                <w:rFonts w:ascii="Verdana" w:eastAsia="Verdana" w:hAnsi="Verdana" w:cs="Verdana"/>
                <w:b/>
              </w:rPr>
              <w:t>Signed off</w:t>
            </w:r>
          </w:p>
        </w:tc>
        <w:tc>
          <w:tcPr>
            <w:tcW w:w="321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04017615" w14:textId="77777777" w:rsidR="00364C3F" w:rsidRDefault="003C379A">
            <w:pPr>
              <w:spacing w:after="0" w:line="240" w:lineRule="auto"/>
              <w:ind w:left="170"/>
              <w:rPr>
                <w:rFonts w:ascii="Verdana" w:eastAsia="Verdana" w:hAnsi="Verdana" w:cs="Verdana"/>
                <w:b/>
                <w:i/>
              </w:rPr>
            </w:pPr>
            <w:r>
              <w:rPr>
                <w:rFonts w:ascii="Verdana" w:eastAsia="Verdana" w:hAnsi="Verdana" w:cs="Verdana"/>
                <w:b/>
                <w:i/>
              </w:rPr>
              <w:t>VP Activities/Sport or Activities Coordinator</w:t>
            </w:r>
          </w:p>
          <w:p w14:paraId="471BC052" w14:textId="77777777" w:rsidR="00364C3F" w:rsidRDefault="00364C3F">
            <w:pPr>
              <w:spacing w:after="0" w:line="240" w:lineRule="auto"/>
              <w:ind w:left="170"/>
            </w:pPr>
          </w:p>
        </w:tc>
      </w:tr>
    </w:tbl>
    <w:p w14:paraId="40C020A0" w14:textId="77777777" w:rsidR="00364C3F" w:rsidRDefault="00364C3F">
      <w:pPr>
        <w:spacing w:after="0" w:line="276" w:lineRule="auto"/>
        <w:rPr>
          <w:rFonts w:ascii="Georgia" w:eastAsia="Georgia" w:hAnsi="Georgia" w:cs="Georgia"/>
          <w:sz w:val="2"/>
          <w:shd w:val="clear" w:color="auto" w:fill="BFBFBF"/>
        </w:rPr>
      </w:pPr>
    </w:p>
    <w:p w14:paraId="25B07012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14359" w:type="dxa"/>
        <w:tblInd w:w="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58"/>
        <w:gridCol w:w="1094"/>
        <w:gridCol w:w="567"/>
        <w:gridCol w:w="1021"/>
        <w:gridCol w:w="425"/>
        <w:gridCol w:w="425"/>
        <w:gridCol w:w="567"/>
        <w:gridCol w:w="2807"/>
        <w:gridCol w:w="9"/>
        <w:gridCol w:w="558"/>
        <w:gridCol w:w="9"/>
        <w:gridCol w:w="558"/>
        <w:gridCol w:w="9"/>
        <w:gridCol w:w="558"/>
        <w:gridCol w:w="9"/>
        <w:gridCol w:w="4276"/>
        <w:gridCol w:w="9"/>
      </w:tblGrid>
      <w:tr w:rsidR="00364C3F" w14:paraId="24F8727F" w14:textId="77777777" w:rsidTr="003C379A">
        <w:trPr>
          <w:trHeight w:val="1"/>
        </w:trPr>
        <w:tc>
          <w:tcPr>
            <w:tcW w:w="14359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7CC82320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i/>
                <w:sz w:val="24"/>
              </w:rPr>
              <w:t xml:space="preserve">PART A </w:t>
            </w:r>
          </w:p>
        </w:tc>
      </w:tr>
      <w:tr w:rsidR="00364C3F" w14:paraId="4EAF5389" w14:textId="77777777" w:rsidTr="00087CBD">
        <w:trPr>
          <w:trHeight w:val="1"/>
        </w:trPr>
        <w:tc>
          <w:tcPr>
            <w:tcW w:w="414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A4D2C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1) Risk identification</w:t>
            </w:r>
          </w:p>
        </w:tc>
        <w:tc>
          <w:tcPr>
            <w:tcW w:w="42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2DC27D0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2) Risk assessment</w:t>
            </w:r>
          </w:p>
        </w:tc>
        <w:tc>
          <w:tcPr>
            <w:tcW w:w="5986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943876E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(3) Risk management</w:t>
            </w:r>
          </w:p>
        </w:tc>
      </w:tr>
      <w:tr w:rsidR="00364C3F" w14:paraId="74B98995" w14:textId="77777777" w:rsidTr="00087CBD">
        <w:trPr>
          <w:trHeight w:val="1"/>
        </w:trPr>
        <w:tc>
          <w:tcPr>
            <w:tcW w:w="14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724A10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Hazard</w:t>
            </w:r>
          </w:p>
        </w:tc>
        <w:tc>
          <w:tcPr>
            <w:tcW w:w="10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342B030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Potential Consequences</w:t>
            </w:r>
          </w:p>
          <w:p w14:paraId="006DD3B8" w14:textId="77777777" w:rsidR="00364C3F" w:rsidRDefault="00364C3F">
            <w:pPr>
              <w:spacing w:after="0" w:line="240" w:lineRule="auto"/>
            </w:pPr>
          </w:p>
        </w:tc>
        <w:tc>
          <w:tcPr>
            <w:tcW w:w="15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05FE8C1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Who might be harmed</w:t>
            </w:r>
          </w:p>
          <w:p w14:paraId="4A70DC5A" w14:textId="77777777" w:rsidR="00364C3F" w:rsidRDefault="00364C3F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</w:p>
          <w:p w14:paraId="66C23C6D" w14:textId="77777777" w:rsidR="00364C3F" w:rsidRDefault="003C379A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Lucida Sans" w:eastAsia="Lucida Sans" w:hAnsi="Lucida Sans" w:cs="Lucida Sans"/>
                <w:b/>
              </w:rPr>
              <w:t>(</w:t>
            </w:r>
            <w:proofErr w:type="gramStart"/>
            <w:r>
              <w:rPr>
                <w:rFonts w:ascii="Lucida Sans" w:eastAsia="Lucida Sans" w:hAnsi="Lucida Sans" w:cs="Lucida Sans"/>
                <w:b/>
              </w:rPr>
              <w:t>user</w:t>
            </w:r>
            <w:proofErr w:type="gramEnd"/>
            <w:r>
              <w:rPr>
                <w:rFonts w:ascii="Lucida Sans" w:eastAsia="Lucida Sans" w:hAnsi="Lucida Sans" w:cs="Lucida Sans"/>
                <w:b/>
              </w:rPr>
              <w:t>; those nearby; those in the vicinity; members of the public)</w:t>
            </w:r>
          </w:p>
          <w:p w14:paraId="44950DF2" w14:textId="77777777" w:rsidR="00364C3F" w:rsidRDefault="00364C3F">
            <w:pPr>
              <w:spacing w:after="0" w:line="240" w:lineRule="auto"/>
            </w:pPr>
          </w:p>
        </w:tc>
        <w:tc>
          <w:tcPr>
            <w:tcW w:w="141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2544C96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Inherent</w:t>
            </w:r>
          </w:p>
        </w:tc>
        <w:tc>
          <w:tcPr>
            <w:tcW w:w="2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AEFD2CE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70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D7706D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Residual</w:t>
            </w:r>
          </w:p>
        </w:tc>
        <w:tc>
          <w:tcPr>
            <w:tcW w:w="42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A4F714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Further controls (use the risk hierarchy)</w:t>
            </w:r>
          </w:p>
        </w:tc>
      </w:tr>
      <w:tr w:rsidR="003C379A" w14:paraId="1451CDDB" w14:textId="77777777" w:rsidTr="00087CBD">
        <w:trPr>
          <w:cantSplit/>
        </w:trPr>
        <w:tc>
          <w:tcPr>
            <w:tcW w:w="145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CDFFC56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9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7E0359B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5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F751DED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0B09E3CB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Likelihood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15749C4B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Impact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359CAFE8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Score</w:t>
            </w:r>
          </w:p>
        </w:tc>
        <w:tc>
          <w:tcPr>
            <w:tcW w:w="28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71515C5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Control measures (use the risk hierarchy)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EF11323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Likelihood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178071F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Impac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4B60F32" w14:textId="77777777" w:rsidR="00364C3F" w:rsidRDefault="003C379A">
            <w:pPr>
              <w:spacing w:after="0" w:line="240" w:lineRule="auto"/>
              <w:ind w:left="113" w:right="113"/>
            </w:pPr>
            <w:r>
              <w:rPr>
                <w:rFonts w:ascii="Lucida Sans" w:eastAsia="Lucida Sans" w:hAnsi="Lucida Sans" w:cs="Lucida Sans"/>
                <w:b/>
              </w:rPr>
              <w:t>Score</w:t>
            </w:r>
          </w:p>
        </w:tc>
        <w:tc>
          <w:tcPr>
            <w:tcW w:w="42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6771D052" w14:textId="77777777" w:rsidR="00364C3F" w:rsidRDefault="00364C3F">
            <w:pPr>
              <w:spacing w:after="200" w:line="276" w:lineRule="auto"/>
            </w:pPr>
          </w:p>
        </w:tc>
      </w:tr>
      <w:tr w:rsidR="00087CBD" w14:paraId="653189C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912DBF7" w14:textId="3053E0FE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38D6D3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A4CD8D" w14:textId="38B91B2A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46E4E85" w14:textId="5F46C324" w:rsidR="00087CBD" w:rsidRDefault="00087CBD" w:rsidP="00087CBD">
            <w:pPr>
              <w:spacing w:after="0" w:line="240" w:lineRule="auto"/>
              <w:rPr>
                <w:rFonts w:ascii="Lucida Sans" w:eastAsia="Lucida Sans" w:hAnsi="Lucida Sans" w:cs="Lucida Sans"/>
                <w:b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C73C46" w14:textId="63D436CA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604237" w14:textId="0F69AB10" w:rsidR="00087CBD" w:rsidRDefault="00087CBD" w:rsidP="00087CBD">
            <w:pPr>
              <w:spacing w:after="0" w:line="240" w:lineRule="auto"/>
              <w:rPr>
                <w:rFonts w:ascii="Lucida Sans" w:eastAsia="Lucida Sans" w:hAnsi="Lucida Sans" w:cs="Lucida Sans"/>
                <w:b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BD90A55" w14:textId="413E55AD" w:rsidR="00087CBD" w:rsidRP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06E03E5" w14:textId="25943191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79837B1" w14:textId="17B56945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9D506C" w14:textId="65375B46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23383E" w14:textId="6362ED52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</w:p>
        </w:tc>
      </w:tr>
      <w:tr w:rsidR="00087CBD" w14:paraId="56A6B1D5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242CB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lips, </w:t>
            </w:r>
            <w:proofErr w:type="gramStart"/>
            <w:r>
              <w:rPr>
                <w:rFonts w:ascii="Calibri" w:eastAsia="Calibri" w:hAnsi="Calibri" w:cs="Calibri"/>
              </w:rPr>
              <w:t>trips</w:t>
            </w:r>
            <w:proofErr w:type="gramEnd"/>
            <w:r>
              <w:rPr>
                <w:rFonts w:ascii="Calibri" w:eastAsia="Calibri" w:hAnsi="Calibri" w:cs="Calibri"/>
              </w:rPr>
              <w:t xml:space="preserve"> and falls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2D42F4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hysical injury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126F65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 organisers and attendee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EC41907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011AB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6A3A4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8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4B0D10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boxes and equipment to be stored away from main meeting area,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e.g.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stored under tables </w:t>
            </w:r>
          </w:p>
          <w:p w14:paraId="7940F307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y cables to be organised as best as possible</w:t>
            </w:r>
          </w:p>
          <w:p w14:paraId="4BB85A0A" w14:textId="77777777" w:rsidR="00087CBD" w:rsidRDefault="00087CBD" w:rsidP="00087CBD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ble ties/to be used if necessary</w:t>
            </w:r>
          </w:p>
          <w:p w14:paraId="7A630D4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4500EF86" w14:textId="77777777" w:rsidR="00087CBD" w:rsidRDefault="00087CBD" w:rsidP="00087CB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Floors to be kept clear and dry, and visual checks to be maintained throughout the meeting by organizers. </w:t>
            </w:r>
          </w:p>
          <w:p w14:paraId="4FF1D167" w14:textId="77777777" w:rsidR="00087CBD" w:rsidRDefault="00087CBD" w:rsidP="00087CBD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xtra vigilance will be paid to make sure that any spilled food products/objects are cleaned up quickly and efficiently in the area.</w:t>
            </w:r>
          </w:p>
          <w:p w14:paraId="0AFB419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640F601E" w14:textId="77777777" w:rsidR="00087CBD" w:rsidRDefault="00087CBD" w:rsidP="00087CBD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Report any trip hazards to facilities teams/venue staff asap. If cannot be removed mark off with hazard signs </w:t>
            </w:r>
          </w:p>
          <w:p w14:paraId="3CE7562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E2298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5F314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F31EF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BF84C04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from SUSU Reception/venue staff if in need</w:t>
            </w:r>
          </w:p>
          <w:p w14:paraId="3F88FE35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facilities team via SUSU reception/venue staff</w:t>
            </w:r>
          </w:p>
          <w:p w14:paraId="058D1F68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11FA9EB1" w14:textId="77777777" w:rsidR="00087CBD" w:rsidRDefault="00087CBD" w:rsidP="00087CBD">
            <w:pPr>
              <w:numPr>
                <w:ilvl w:val="0"/>
                <w:numId w:val="4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5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1316A5F8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0127C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etting up of Equipment.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Table and chai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609AC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ruising or broken bones from tripping over table and chairs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1E535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eting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70911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B7B00B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8D637E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D2B7C33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stall operators aware of the potential risks, follow manual handling guidelines</w:t>
            </w:r>
          </w:p>
          <w:p w14:paraId="18487DEE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at least 2 people carry tables.</w:t>
            </w:r>
          </w:p>
          <w:p w14:paraId="3013DF4A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Setting up tables will be done by organisers.</w:t>
            </w:r>
          </w:p>
          <w:p w14:paraId="0569ECD5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Work in teams when handling other large and bulky items.</w:t>
            </w:r>
          </w:p>
          <w:p w14:paraId="4BAF5DC7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tools to support with move of heavy objects- SUSU Facilities/venue.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hand truck, dolly, skates</w:t>
            </w:r>
          </w:p>
          <w:p w14:paraId="21AD7030" w14:textId="77777777" w:rsidR="00087CBD" w:rsidRDefault="00087CBD" w:rsidP="00087CBD">
            <w:pPr>
              <w:numPr>
                <w:ilvl w:val="0"/>
                <w:numId w:val="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sure anyone with any pre-existing conditions isn’t doing any unnecessary lifting and they are comfortable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5B5B39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B651C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6C67E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DA1741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assistance if in need of extra help from facilities staff/venue staff if needed</w:t>
            </w:r>
          </w:p>
          <w:p w14:paraId="01BADD67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from SUSU Reception if in need</w:t>
            </w:r>
          </w:p>
          <w:p w14:paraId="78CC6226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tact emergency services if needed </w:t>
            </w:r>
          </w:p>
          <w:p w14:paraId="53DE52AD" w14:textId="77777777" w:rsidR="00087CBD" w:rsidRDefault="00087CBD" w:rsidP="00087CBD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All incidents are to be reported on the as soon as possible ensuring the duty manager/health and safety officer have been informed. Follow </w:t>
            </w:r>
            <w:hyperlink r:id="rId6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136DBD45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6E9DCE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Inadequate meeting space- overcrowding, not inclusive to all memb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CB900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hysical injury, distress, exclusion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6088A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2662B2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93615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0B63A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FB613A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check on room pre-booking, checks on space, lighting, access, tech available </w:t>
            </w:r>
          </w:p>
          <w:p w14:paraId="36CDBA33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space meets needs of members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considering location &amp; accessibility of space</w:t>
            </w:r>
          </w:p>
          <w:p w14:paraId="0D6CFEFD" w14:textId="77777777" w:rsidR="00087CBD" w:rsidRDefault="00087CBD" w:rsidP="00087CBD">
            <w:pPr>
              <w:numPr>
                <w:ilvl w:val="0"/>
                <w:numId w:val="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to consult members on needs and make reasonable adjustments where possible   </w:t>
            </w:r>
          </w:p>
          <w:p w14:paraId="297ED5D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1DDD60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6694E6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F14FD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9098BD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7A4055E3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Liaise with SUSU reception/activities team on available spaces for meetings </w:t>
            </w:r>
          </w:p>
          <w:p w14:paraId="112BD8DC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ostpone meetings where space cannot be found</w:t>
            </w:r>
          </w:p>
          <w:p w14:paraId="5A2B18E8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ok at remote meeting options for members</w:t>
            </w:r>
          </w:p>
          <w:p w14:paraId="426763D5" w14:textId="77777777" w:rsidR="00087CBD" w:rsidRDefault="00087CBD" w:rsidP="00087CBD">
            <w:pPr>
              <w:numPr>
                <w:ilvl w:val="0"/>
                <w:numId w:val="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mmittee WIDE training </w:t>
            </w:r>
          </w:p>
        </w:tc>
      </w:tr>
      <w:tr w:rsidR="00087CBD" w14:paraId="6F034C1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02C03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ctivities involving electrical equipment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laptops/ comput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94775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isk of eye strain, injury, electric shock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B20B9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  <w:p w14:paraId="6374277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1A676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FEBC1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82324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D037B9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regular breaks (ideally every 20mins) when using screens </w:t>
            </w:r>
          </w:p>
          <w:p w14:paraId="7BF66AD4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screen is set up to avoid glare, is at eye height where possible</w:t>
            </w:r>
          </w:p>
          <w:p w14:paraId="376D30D1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no liquids are placed near electrical equipment</w:t>
            </w:r>
          </w:p>
          <w:p w14:paraId="72F687AE" w14:textId="77777777" w:rsidR="00087CBD" w:rsidRDefault="00087CBD" w:rsidP="00087CBD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all leads are secured with cable ties/mats etc</w:t>
            </w:r>
          </w:p>
          <w:p w14:paraId="76C0228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3F9B33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D5D2FE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B03927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31718D4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support and advice from SUSU IT/Tech teams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via activities team</w:t>
            </w:r>
          </w:p>
          <w:p w14:paraId="182053EF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r external venues pre-check equipment and last PAT testing dates </w:t>
            </w:r>
          </w:p>
          <w:p w14:paraId="2B40C647" w14:textId="77777777" w:rsidR="00087CBD" w:rsidRDefault="00087CBD" w:rsidP="00087CBD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as required</w:t>
            </w:r>
          </w:p>
        </w:tc>
      </w:tr>
      <w:tr w:rsidR="00087CBD" w14:paraId="54493912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0F1B0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Socials/Meetings- Medical emergency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8BBD0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Members may sustain injury /become unwell </w:t>
            </w:r>
          </w:p>
          <w:p w14:paraId="22DE4EF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45891D4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pre-existing medical conditions </w:t>
            </w:r>
          </w:p>
          <w:p w14:paraId="3834C65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Sickness </w:t>
            </w:r>
          </w:p>
          <w:p w14:paraId="5BA9F57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Distress</w:t>
            </w:r>
          </w:p>
          <w:p w14:paraId="223B75E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E261EC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778145B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B1D341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502498B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3CC26AD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dvise participants; to bring their personal medication</w:t>
            </w:r>
          </w:p>
          <w:p w14:paraId="49F471C5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/Committee to carry out first aid if necessary and </w:t>
            </w:r>
            <w:r>
              <w:rPr>
                <w:rFonts w:ascii="Calibri" w:eastAsia="Calibri" w:hAnsi="Calibri" w:cs="Calibri"/>
                <w:u w:val="single"/>
              </w:rPr>
              <w:t>only if</w:t>
            </w:r>
            <w:r>
              <w:rPr>
                <w:rFonts w:ascii="Calibri" w:eastAsia="Calibri" w:hAnsi="Calibri" w:cs="Calibri"/>
              </w:rPr>
              <w:t xml:space="preserve"> qualified and confident to do so</w:t>
            </w:r>
          </w:p>
          <w:p w14:paraId="41BD71E0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emergency services as required 111/999</w:t>
            </w:r>
          </w:p>
          <w:p w14:paraId="1BC67A04" w14:textId="77777777" w:rsidR="00087CBD" w:rsidRDefault="00087CBD" w:rsidP="007A49A3">
            <w:pPr>
              <w:numPr>
                <w:ilvl w:val="0"/>
                <w:numId w:val="1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ntact SUSU Reception/Venue staff for first aid suppor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43A48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0C786F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775118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2EC57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A59E9AD" w14:textId="77777777" w:rsidR="00087CBD" w:rsidRDefault="00087CBD" w:rsidP="007A49A3">
            <w:pPr>
              <w:numPr>
                <w:ilvl w:val="0"/>
                <w:numId w:val="1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cidents are to be reported on the as soon as possible ensuring the duty manager/health and safety officer have been informed.</w:t>
            </w:r>
          </w:p>
          <w:p w14:paraId="76667952" w14:textId="77777777" w:rsidR="00087CBD" w:rsidRDefault="00087CBD" w:rsidP="007A49A3">
            <w:pPr>
              <w:numPr>
                <w:ilvl w:val="0"/>
                <w:numId w:val="1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Follow </w:t>
            </w:r>
            <w:hyperlink r:id="rId7">
              <w:r>
                <w:rPr>
                  <w:rFonts w:ascii="Calibri" w:eastAsia="Calibri" w:hAnsi="Calibri" w:cs="Calibri"/>
                  <w:color w:val="0000FF"/>
                  <w:u w:val="single"/>
                </w:rPr>
                <w:t>SUSU incident report policy</w:t>
              </w:r>
            </w:hyperlink>
          </w:p>
        </w:tc>
      </w:tr>
      <w:tr w:rsidR="00087CBD" w14:paraId="33CC57FB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1F522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Insufficient Fire Safety awarenes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49FDAF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f a fire alarm is triggered, people may not know where to go- </w:t>
            </w:r>
          </w:p>
          <w:p w14:paraId="039F268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rushing, falls, burns and smoke inhalation arising from induced panic, reduced space in buildings and external walkways, obstructed fire exits, build-up of flammable materials </w:t>
            </w:r>
            <w:proofErr w:type="gramStart"/>
            <w:r>
              <w:rPr>
                <w:rFonts w:ascii="Calibri" w:eastAsia="Calibri" w:hAnsi="Calibri" w:cs="Calibri"/>
              </w:rPr>
              <w:t>i.e.</w:t>
            </w:r>
            <w:proofErr w:type="gramEnd"/>
            <w:r>
              <w:rPr>
                <w:rFonts w:ascii="Calibri" w:eastAsia="Calibri" w:hAnsi="Calibri" w:cs="Calibri"/>
              </w:rPr>
              <w:t xml:space="preserve"> waste cardboard/boxes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B9677E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683288C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B742DA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0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8C5D51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0E4C823" w14:textId="77777777" w:rsidR="00087CBD" w:rsidRDefault="00087CBD" w:rsidP="007A49A3">
            <w:pPr>
              <w:numPr>
                <w:ilvl w:val="0"/>
                <w:numId w:val="1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members know where the nearest fire exist are and the meeting place is outside, should it be needed</w:t>
            </w:r>
          </w:p>
          <w:p w14:paraId="43DECD24" w14:textId="77777777" w:rsidR="00087CBD" w:rsidRDefault="00087CBD" w:rsidP="007A49A3">
            <w:pPr>
              <w:numPr>
                <w:ilvl w:val="0"/>
                <w:numId w:val="1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Build-up of rubbish is to be kept to a minimum. Excess </w:t>
            </w:r>
            <w:proofErr w:type="gramStart"/>
            <w:r>
              <w:rPr>
                <w:rFonts w:ascii="Calibri" w:eastAsia="Calibri" w:hAnsi="Calibri" w:cs="Calibri"/>
              </w:rPr>
              <w:t>build</w:t>
            </w:r>
            <w:proofErr w:type="gramEnd"/>
            <w:r>
              <w:rPr>
                <w:rFonts w:ascii="Calibri" w:eastAsia="Calibri" w:hAnsi="Calibri" w:cs="Calibri"/>
              </w:rPr>
              <w:t xml:space="preserve"> up is to be removed promptly and deposited in the designated areas.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70C388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0A0FFF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7149070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F5FA9F" w14:textId="77777777" w:rsidR="00087CBD" w:rsidRDefault="00087CBD" w:rsidP="007A49A3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incidents are to be reported as soon as possible ensuring the duty manager/health and safety officer have been informed.</w:t>
            </w:r>
          </w:p>
          <w:p w14:paraId="399C68C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06B5010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all emergency services and University Security: </w:t>
            </w:r>
          </w:p>
          <w:p w14:paraId="6FEB4622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mergency contact number for Campus Security: </w:t>
            </w:r>
          </w:p>
          <w:p w14:paraId="2FEE7BC4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l: +44 (0)23 8059 3311</w:t>
            </w:r>
          </w:p>
          <w:p w14:paraId="6B0ED9F4" w14:textId="77777777" w:rsidR="00087CBD" w:rsidRDefault="00087CBD" w:rsidP="007A49A3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Ext:3311).</w:t>
            </w:r>
          </w:p>
        </w:tc>
      </w:tr>
      <w:tr w:rsidR="00087CBD" w14:paraId="3CFBC7C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0B4DE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Handling &amp; Storing Money- Charity fundraiser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CB7CA45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ft</w:t>
            </w:r>
          </w:p>
          <w:p w14:paraId="51D77382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dividuals being mugged/robbed</w:t>
            </w:r>
          </w:p>
          <w:p w14:paraId="51773624" w14:textId="77777777" w:rsidR="00087CBD" w:rsidRDefault="00087CBD" w:rsidP="007A49A3">
            <w:pPr>
              <w:numPr>
                <w:ilvl w:val="0"/>
                <w:numId w:val="2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ss/misplacement leading to financial loss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64DCD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, Participants, Charity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79152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52E167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21D3F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CE603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outhampton RAG procedures will be followed: </w:t>
            </w:r>
          </w:p>
          <w:p w14:paraId="584CCBA8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arity Event form completed, and RAG approval will be given</w:t>
            </w:r>
          </w:p>
          <w:p w14:paraId="152DCB0B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food hygiene certificates and event risk assessment to be approved by activities team</w:t>
            </w:r>
          </w:p>
          <w:p w14:paraId="18D324C3" w14:textId="77777777" w:rsidR="00087CBD" w:rsidRDefault="00087CBD" w:rsidP="007A49A3">
            <w:pPr>
              <w:numPr>
                <w:ilvl w:val="0"/>
                <w:numId w:val="21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aled collection buckets with charity banner to be requested and collected from SUSU activities/RAG office at an agreed time (office hours, Mon-Fri 9-5)</w:t>
            </w:r>
          </w:p>
          <w:p w14:paraId="0A0D8F7D" w14:textId="77777777" w:rsidR="00087CBD" w:rsidRDefault="00087CBD" w:rsidP="007A49A3">
            <w:pPr>
              <w:numPr>
                <w:ilvl w:val="0"/>
                <w:numId w:val="22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oid giving cash to committee member if they will be travelling by foot alone (request taxis where possible/travel by car. Ensure cash is not visible/advertised when out in public)</w:t>
            </w:r>
          </w:p>
          <w:p w14:paraId="4546754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3B0E91A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8F620C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54A18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AC6729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26F8E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the event of theft committee members will: </w:t>
            </w:r>
          </w:p>
          <w:p w14:paraId="64286F6B" w14:textId="77777777" w:rsidR="00087CBD" w:rsidRDefault="00087CBD" w:rsidP="007A49A3">
            <w:pPr>
              <w:numPr>
                <w:ilvl w:val="0"/>
                <w:numId w:val="2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ighlight the incident to any community police officers in the area/report to 111</w:t>
            </w:r>
          </w:p>
          <w:p w14:paraId="7E47351B" w14:textId="77777777" w:rsidR="00087CBD" w:rsidRDefault="00087CBD" w:rsidP="007A49A3">
            <w:pPr>
              <w:numPr>
                <w:ilvl w:val="0"/>
                <w:numId w:val="23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ort to SUSU Duty manager and </w:t>
            </w:r>
            <w:hyperlink r:id="rId8">
              <w:r>
                <w:rPr>
                  <w:rFonts w:ascii="Calibri" w:eastAsia="Calibri" w:hAnsi="Calibri" w:cs="Calibri"/>
                  <w:color w:val="0000FF"/>
                  <w:u w:val="single"/>
                </w:rPr>
                <w:t>Complete a SUSU incident report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  <w:p w14:paraId="0CCD59D4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7C4EDEE4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789C07C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AAA2C7E" w14:textId="77777777" w:rsidR="00087CBD" w:rsidRDefault="00087CBD" w:rsidP="007A49A3">
            <w:pPr>
              <w:numPr>
                <w:ilvl w:val="0"/>
                <w:numId w:val="2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D79904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BA0B79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B0778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FE6FF3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4CABF66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ion buckets to remain sealed and to not be left unattended</w:t>
            </w:r>
          </w:p>
          <w:p w14:paraId="211DAD9C" w14:textId="665F366D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ors will prioritise own safety, advised to not confront any potential thief. If confronted will give up the funds.</w:t>
            </w:r>
          </w:p>
          <w:p w14:paraId="450271CB" w14:textId="77777777" w:rsidR="00087CBD" w:rsidRPr="003C379A" w:rsidRDefault="00087CBD" w:rsidP="007A49A3">
            <w:pPr>
              <w:numPr>
                <w:ilvl w:val="0"/>
                <w:numId w:val="25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gree time for return of funds and buckets to activities team who will deposit funds and make payment to the charity.</w:t>
            </w:r>
          </w:p>
          <w:p w14:paraId="09D44075" w14:textId="77777777" w:rsidR="00087CBD" w:rsidRDefault="00087CBD" w:rsidP="007A49A3">
            <w:pPr>
              <w:numPr>
                <w:ilvl w:val="0"/>
                <w:numId w:val="25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minated person will be tasked with storing cash in nominated location when SUSU office not open.</w:t>
            </w:r>
          </w:p>
          <w:p w14:paraId="6DB7F36C" w14:textId="77777777" w:rsidR="00087CBD" w:rsidRDefault="00087CBD" w:rsidP="00087CBD">
            <w:pPr>
              <w:spacing w:after="0" w:line="240" w:lineRule="auto"/>
              <w:ind w:left="360"/>
              <w:rPr>
                <w:rFonts w:ascii="Calibri" w:eastAsia="Calibri" w:hAnsi="Calibri" w:cs="Calibri"/>
              </w:rPr>
            </w:pPr>
          </w:p>
          <w:p w14:paraId="2BD9B427" w14:textId="77777777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9E1077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8E8757D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8F00FA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95724E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3C4FBA5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1808FD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 xml:space="preserve">Adverse Weather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C1AC34F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jury</w:t>
            </w:r>
          </w:p>
          <w:p w14:paraId="19C37AE1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llness</w:t>
            </w:r>
          </w:p>
          <w:p w14:paraId="7B4DC0A8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lipping</w:t>
            </w:r>
          </w:p>
          <w:p w14:paraId="70E4F2B3" w14:textId="77777777" w:rsidR="00087CBD" w:rsidRDefault="00087CBD" w:rsidP="007A49A3">
            <w:pPr>
              <w:numPr>
                <w:ilvl w:val="0"/>
                <w:numId w:val="2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Burns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3FBF0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All who attend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904F14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367C7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50F483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C109ED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Lead organiser to check the weather are suitable for activities on the day </w:t>
            </w:r>
          </w:p>
          <w:p w14:paraId="62A695BF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USU/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UoS</w:t>
            </w:r>
            <w:proofErr w:type="spellEnd"/>
            <w:r>
              <w:rPr>
                <w:rFonts w:ascii="Calibri" w:eastAsia="Calibri" w:hAnsi="Calibri" w:cs="Calibri"/>
                <w:color w:val="000000"/>
              </w:rPr>
              <w:t xml:space="preserve"> Facilities team checks of buildings and spaces prior to the event</w:t>
            </w:r>
          </w:p>
          <w:p w14:paraId="2BCBB99F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Warn those attending to prepare by wearing appropriate clothing and footwear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e.g.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via social media posts, email invites</w:t>
            </w:r>
          </w:p>
          <w:p w14:paraId="419CDE8E" w14:textId="77777777" w:rsidR="00087CBD" w:rsidRDefault="00087CBD" w:rsidP="007A49A3">
            <w:pPr>
              <w:numPr>
                <w:ilvl w:val="0"/>
                <w:numId w:val="2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n the case of hot weather organisers to advice participants to bring/wear appropriate level sunscreen, hydrate </w:t>
            </w:r>
          </w:p>
          <w:p w14:paraId="3A12C69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</w:p>
          <w:p w14:paraId="7D59D3B0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1B0DA8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4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AE7D6A5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22787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4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47374A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If adverse weather is too extreme to be controlled, the event should ultimately be cancelled or postponed to a different date</w:t>
            </w:r>
          </w:p>
        </w:tc>
      </w:tr>
      <w:tr w:rsidR="00087CBD" w14:paraId="4BC82676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9AD2706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Overcrowding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2BEF595" w14:textId="77777777" w:rsidR="00087CBD" w:rsidRDefault="00087CBD" w:rsidP="007A49A3">
            <w:pPr>
              <w:numPr>
                <w:ilvl w:val="0"/>
                <w:numId w:val="2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Physical injury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2E03E4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ent organisers and attendee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FC11761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AAE74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77CFE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6EEE50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o not push/shove</w:t>
            </w:r>
          </w:p>
          <w:p w14:paraId="3DB94B67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f large crowds form, barriers can be requested by SUSU facilities team (if available on the day) to assist with crowd management.</w:t>
            </w:r>
          </w:p>
          <w:p w14:paraId="088E8E2E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  <w:rPr>
                <w:rFonts w:ascii="Lucida Sans" w:eastAsia="Lucida Sans" w:hAnsi="Lucida Sans" w:cs="Lucida Sans"/>
                <w:b/>
              </w:rPr>
            </w:pPr>
            <w:r>
              <w:rPr>
                <w:rFonts w:ascii="Calibri" w:eastAsia="Calibri" w:hAnsi="Calibri" w:cs="Calibri"/>
              </w:rPr>
              <w:t xml:space="preserve">Book during quieter times when less activities taking place on Redbrick/book all available space </w:t>
            </w:r>
          </w:p>
          <w:p w14:paraId="5FF1336E" w14:textId="77777777" w:rsidR="00087CBD" w:rsidRDefault="00087CBD" w:rsidP="007A49A3">
            <w:pPr>
              <w:numPr>
                <w:ilvl w:val="0"/>
                <w:numId w:val="29"/>
              </w:numPr>
              <w:spacing w:after="0" w:line="240" w:lineRule="auto"/>
              <w:ind w:left="720" w:hanging="360"/>
            </w:pPr>
            <w:r>
              <w:rPr>
                <w:rFonts w:ascii="Calibri" w:eastAsia="Calibri" w:hAnsi="Calibri" w:cs="Calibri"/>
              </w:rPr>
              <w:t>Inform other bookings on the Redbrick/in the area of the event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34EF00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5C34E8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6690B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BCB37B7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2E2542E5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ith support from a SUSU Activities coordinator Inform </w:t>
            </w: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 security team of the event (– on campus 3311, off campus 02380 593311. </w:t>
            </w:r>
            <w:hyperlink r:id="rId9">
              <w:r>
                <w:rPr>
                  <w:rFonts w:ascii="Calibri" w:eastAsia="Calibri" w:hAnsi="Calibri" w:cs="Calibri"/>
                  <w:color w:val="0000FF"/>
                  <w:u w:val="single"/>
                </w:rPr>
                <w:t>unisecurity@soton.ac.uk</w:t>
              </w:r>
            </w:hyperlink>
            <w:r>
              <w:rPr>
                <w:rFonts w:ascii="Calibri" w:eastAsia="Calibri" w:hAnsi="Calibri" w:cs="Calibri"/>
              </w:rPr>
              <w:t>) and liaise with them on need for security teams on the day</w:t>
            </w:r>
          </w:p>
          <w:p w14:paraId="668415BE" w14:textId="77777777" w:rsidR="00087CBD" w:rsidRDefault="00087CBD" w:rsidP="007A49A3">
            <w:pPr>
              <w:numPr>
                <w:ilvl w:val="0"/>
                <w:numId w:val="30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curity team may inform police of the event if required (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marches)</w:t>
            </w:r>
          </w:p>
          <w:p w14:paraId="74430FF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0F72D987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8784B7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Disturbance to public, </w:t>
            </w:r>
            <w:proofErr w:type="gramStart"/>
            <w:r>
              <w:rPr>
                <w:rFonts w:ascii="Calibri" w:eastAsia="Calibri" w:hAnsi="Calibri" w:cs="Calibri"/>
              </w:rPr>
              <w:t>students</w:t>
            </w:r>
            <w:proofErr w:type="gramEnd"/>
            <w:r>
              <w:rPr>
                <w:rFonts w:ascii="Calibri" w:eastAsia="Calibri" w:hAnsi="Calibri" w:cs="Calibri"/>
              </w:rPr>
              <w:t xml:space="preserve"> and staff 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9F402D4" w14:textId="77777777" w:rsidR="00087CBD" w:rsidRDefault="00087CBD" w:rsidP="007A49A3">
            <w:pPr>
              <w:numPr>
                <w:ilvl w:val="0"/>
                <w:numId w:val="31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onflict, noise, crowds 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1D366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 organisers and attendees, general public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8BC56B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C57BA1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C8BF29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E1D2CA" w14:textId="0245E2AC" w:rsidR="00087CBD" w:rsidRPr="00087CBD" w:rsidRDefault="00087CBD" w:rsidP="007A49A3">
            <w:pPr>
              <w:numPr>
                <w:ilvl w:val="0"/>
                <w:numId w:val="32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vents planned for redbrick avoiding residential areas </w:t>
            </w:r>
          </w:p>
          <w:p w14:paraId="601953BE" w14:textId="46354C46" w:rsidR="00087CBD" w:rsidRPr="00087CBD" w:rsidRDefault="00087CBD" w:rsidP="007A49A3">
            <w:pPr>
              <w:numPr>
                <w:ilvl w:val="0"/>
                <w:numId w:val="33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 Security Teams informed of the event</w:t>
            </w:r>
          </w:p>
          <w:p w14:paraId="2FEA54EC" w14:textId="505E88A7" w:rsidR="00087CBD" w:rsidRPr="00087CBD" w:rsidRDefault="00087CBD" w:rsidP="007A49A3">
            <w:pPr>
              <w:numPr>
                <w:ilvl w:val="0"/>
                <w:numId w:val="34"/>
              </w:num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verybody will be encouraged to stay together as a group</w:t>
            </w:r>
          </w:p>
          <w:p w14:paraId="6CE81E0F" w14:textId="7C2FA446" w:rsidR="00087CBD" w:rsidRPr="00087CBD" w:rsidRDefault="00087CBD" w:rsidP="007A49A3">
            <w:pPr>
              <w:numPr>
                <w:ilvl w:val="0"/>
                <w:numId w:val="35"/>
              </w:num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shouting, chants, whistles etc. will be kept to a minimum around busy university buildings and residential areas </w:t>
            </w:r>
          </w:p>
          <w:p w14:paraId="1FD608E2" w14:textId="77777777" w:rsidR="00087CBD" w:rsidRDefault="00087CBD" w:rsidP="007A49A3">
            <w:pPr>
              <w:numPr>
                <w:ilvl w:val="0"/>
                <w:numId w:val="36"/>
              </w:numPr>
              <w:spacing w:after="0" w:line="240" w:lineRule="auto"/>
              <w:ind w:left="720" w:hanging="360"/>
            </w:pPr>
            <w:r>
              <w:rPr>
                <w:rFonts w:ascii="Calibri" w:eastAsia="Calibri" w:hAnsi="Calibri" w:cs="Calibri"/>
              </w:rPr>
              <w:t>If applicable book space during quieter times when less activities taking place in local lecture theatres (lunch, Wednesday afternoons)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11F7B13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C171D9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B398C0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9BE3F4B" w14:textId="77777777" w:rsidR="00087CBD" w:rsidRDefault="00087CBD" w:rsidP="007A49A3">
            <w:pPr>
              <w:numPr>
                <w:ilvl w:val="0"/>
                <w:numId w:val="3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ith support from a SUSU Activities coordinator Inform </w:t>
            </w: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 security team of the event -University Security 24 hours – on campus 3311, off campus 02380 593311. </w:t>
            </w:r>
            <w:hyperlink r:id="rId10">
              <w:r>
                <w:rPr>
                  <w:rFonts w:ascii="Calibri" w:eastAsia="Calibri" w:hAnsi="Calibri" w:cs="Calibri"/>
                  <w:color w:val="0000FF"/>
                  <w:u w:val="single"/>
                </w:rPr>
                <w:t>unisecurity@soton.ac.uk</w:t>
              </w:r>
            </w:hyperlink>
          </w:p>
          <w:p w14:paraId="628EC3AF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9F60D8F" w14:textId="77777777" w:rsidR="00087CBD" w:rsidRDefault="00087CBD" w:rsidP="007A49A3">
            <w:pPr>
              <w:numPr>
                <w:ilvl w:val="0"/>
                <w:numId w:val="3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form </w:t>
            </w:r>
            <w:proofErr w:type="spellStart"/>
            <w:r>
              <w:rPr>
                <w:rFonts w:ascii="Calibri" w:eastAsia="Calibri" w:hAnsi="Calibri" w:cs="Calibri"/>
              </w:rPr>
              <w:t>UoS</w:t>
            </w:r>
            <w:proofErr w:type="spellEnd"/>
            <w:r>
              <w:rPr>
                <w:rFonts w:ascii="Calibri" w:eastAsia="Calibri" w:hAnsi="Calibri" w:cs="Calibri"/>
              </w:rPr>
              <w:t xml:space="preserve">/SUSU communications team of the event- can brief others via SUSSSED </w:t>
            </w:r>
          </w:p>
        </w:tc>
      </w:tr>
      <w:tr w:rsidR="00087CBD" w14:paraId="58C237AC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0FDAD2" w14:textId="21789288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F4A8EC5" w14:textId="08EDAFA9" w:rsidR="00087CBD" w:rsidRDefault="00087CBD" w:rsidP="007A49A3">
            <w:pPr>
              <w:numPr>
                <w:ilvl w:val="0"/>
                <w:numId w:val="3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A53E54B" w14:textId="47F479B3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F906442" w14:textId="0209AB12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63150A" w14:textId="3DABC74D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12AEB0A" w14:textId="6678A701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8E6EFD3" w14:textId="297E1F04" w:rsidR="00087CBD" w:rsidRDefault="00087CBD" w:rsidP="007A49A3">
            <w:pPr>
              <w:numPr>
                <w:ilvl w:val="0"/>
                <w:numId w:val="4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E8B4233" w14:textId="721BA461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F77827C" w14:textId="06792F63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6D58E5C" w14:textId="1CEB35BC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869AA98" w14:textId="77777777" w:rsidR="00087CBD" w:rsidRDefault="00087CBD" w:rsidP="00087CBD">
            <w:pPr>
              <w:spacing w:after="0" w:line="240" w:lineRule="auto"/>
            </w:pPr>
          </w:p>
        </w:tc>
      </w:tr>
      <w:tr w:rsidR="00087CBD" w14:paraId="136C4E70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CF481D5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Overcrowding at Stall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B25AFDB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educed space in walkways and entrances.</w:t>
            </w:r>
          </w:p>
          <w:p w14:paraId="4FD8387A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Risk of Students panicking because of tight spaces / confinement. Crushing against fixed structures from pushing and shoving. Aggressive behaviour.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FB8AF2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Members, visitors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10E2B99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7AB6394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17D3D2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E25FBD4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 maximum of 3 representatives to be at the stall at any one time</w:t>
            </w:r>
          </w:p>
          <w:p w14:paraId="623AB401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quest that orderly ques are formed </w:t>
            </w:r>
          </w:p>
          <w:p w14:paraId="011868DA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nsure all items are stored under tables and monitor area in front of stall to ensure this is clear </w:t>
            </w:r>
          </w:p>
          <w:p w14:paraId="207B288C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nsure that organisers /volunteers do not block walkways when engaging with attendees</w:t>
            </w:r>
          </w:p>
          <w:p w14:paraId="2FCF42ED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llow instructions given by support staff/staff on directions and entry and exit points </w:t>
            </w:r>
          </w:p>
          <w:p w14:paraId="3D4748B0" w14:textId="77777777" w:rsidR="00087CBD" w:rsidRDefault="00087CBD" w:rsidP="007A49A3">
            <w:pPr>
              <w:numPr>
                <w:ilvl w:val="0"/>
                <w:numId w:val="47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Do not move tables if this has been placed for you by staff. 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2BC6E2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1DB9B99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0ED221D" w14:textId="77777777" w:rsidR="00087CBD" w:rsidRDefault="00087CBD" w:rsidP="00087CBD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</w:rPr>
              <w:t>3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4426ABB" w14:textId="77777777" w:rsidR="00087CBD" w:rsidRDefault="00087CBD" w:rsidP="007A49A3">
            <w:pPr>
              <w:numPr>
                <w:ilvl w:val="0"/>
                <w:numId w:val="4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43056A9D" w14:textId="77777777" w:rsidR="00087CBD" w:rsidRDefault="00087CBD" w:rsidP="007A49A3">
            <w:pPr>
              <w:numPr>
                <w:ilvl w:val="0"/>
                <w:numId w:val="48"/>
              </w:numPr>
              <w:spacing w:after="0" w:line="240" w:lineRule="auto"/>
              <w:ind w:left="360" w:hanging="36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eek support from facilities staff </w:t>
            </w:r>
          </w:p>
          <w:p w14:paraId="41D7EB57" w14:textId="77777777" w:rsidR="00087CBD" w:rsidRDefault="00087CBD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087CBD" w14:paraId="7E7AF263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D09CC65" w14:textId="6C426D26" w:rsidR="00087CBD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Serving and preparation of food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9A3E251" w14:textId="77777777" w:rsidR="004448A7" w:rsidRDefault="004448A7" w:rsidP="004448A7">
            <w:pPr>
              <w:numPr>
                <w:ilvl w:val="0"/>
                <w:numId w:val="57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llergies </w:t>
            </w:r>
          </w:p>
          <w:p w14:paraId="1F2E3577" w14:textId="77777777" w:rsidR="004448A7" w:rsidRDefault="004448A7" w:rsidP="004448A7">
            <w:pPr>
              <w:numPr>
                <w:ilvl w:val="0"/>
                <w:numId w:val="57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od poisoning</w:t>
            </w:r>
          </w:p>
          <w:p w14:paraId="4AC5C968" w14:textId="77777777" w:rsidR="004448A7" w:rsidRDefault="004448A7" w:rsidP="004448A7">
            <w:pPr>
              <w:numPr>
                <w:ilvl w:val="0"/>
                <w:numId w:val="57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oking</w:t>
            </w:r>
          </w:p>
          <w:p w14:paraId="663906CE" w14:textId="05327706" w:rsidR="00087CBD" w:rsidRDefault="00087CBD" w:rsidP="00087CBD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4C701A6" w14:textId="6268B525" w:rsidR="00087CBD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1971DF6" w14:textId="65FA289A" w:rsidR="00087CBD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D654C59" w14:textId="48F485D2" w:rsidR="00087CBD" w:rsidRDefault="004448A7" w:rsidP="00087CBD">
            <w:pPr>
              <w:spacing w:after="0" w:line="240" w:lineRule="auto"/>
            </w:pPr>
            <w: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22EADFA" w14:textId="158DF14C" w:rsidR="00087CBD" w:rsidRDefault="004448A7" w:rsidP="00087CBD">
            <w:pPr>
              <w:spacing w:after="0" w:line="240" w:lineRule="auto"/>
            </w:pPr>
            <w:r>
              <w:t>15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2807ACC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omemade items to be avoided by those with allergies</w:t>
            </w:r>
          </w:p>
          <w:p w14:paraId="55F3C524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ecautions should be made by those with appropriate food hygiene training (Level 2 +)</w:t>
            </w:r>
          </w:p>
          <w:p w14:paraId="03DED88A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nly order/buy food at establishments with appropriate food hygiene rating</w:t>
            </w:r>
          </w:p>
          <w:p w14:paraId="1725CD2C" w14:textId="77777777" w:rsidR="004448A7" w:rsidRDefault="004448A7" w:rsidP="004448A7">
            <w:pPr>
              <w:numPr>
                <w:ilvl w:val="0"/>
                <w:numId w:val="58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od to only be provided/eaten when other activities are stopped</w:t>
            </w:r>
          </w:p>
          <w:p w14:paraId="290168A8" w14:textId="203CDCD0" w:rsidR="00087CBD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ollow good food hygiene practices- no handling food when ill, tie back hair, wash hands and equipment regularly using warm water and cleaning products, refrigerate necessary products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618CA3A" w14:textId="4FDCC901" w:rsidR="00087CBD" w:rsidRDefault="004448A7" w:rsidP="00087CBD">
            <w:pPr>
              <w:spacing w:after="0" w:line="240" w:lineRule="auto"/>
            </w:pPr>
            <w: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012DAB3" w14:textId="64180799" w:rsidR="00087CBD" w:rsidRDefault="004448A7" w:rsidP="00087CBD">
            <w:pPr>
              <w:spacing w:after="0" w:line="240" w:lineRule="auto"/>
            </w:pPr>
            <w:r>
              <w:t>5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5CF7BF" w14:textId="08E8696D" w:rsidR="00087CBD" w:rsidRDefault="004448A7" w:rsidP="00087CBD">
            <w:pPr>
              <w:spacing w:after="0" w:line="240" w:lineRule="auto"/>
            </w:pPr>
            <w:r>
              <w:t>5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C06BFD0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USU food hygiene level 2 course available for completion- requests made to activities team</w:t>
            </w:r>
          </w:p>
          <w:p w14:paraId="29F98F5E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5FDC5E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all for first aid/emergency services a required </w:t>
            </w:r>
          </w:p>
          <w:p w14:paraId="539E87C2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4A53734B" w14:textId="03CB10F2" w:rsidR="00087CBD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port incidents via SUSU incident report procedure</w:t>
            </w:r>
          </w:p>
        </w:tc>
      </w:tr>
      <w:tr w:rsidR="004448A7" w14:paraId="5A0D6530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099C99E" w14:textId="5F1A28C4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Handling &amp; Storing Money- Charity fundraiser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206B076" w14:textId="77777777" w:rsidR="004448A7" w:rsidRDefault="004448A7" w:rsidP="004448A7">
            <w:pPr>
              <w:numPr>
                <w:ilvl w:val="0"/>
                <w:numId w:val="59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ft</w:t>
            </w:r>
          </w:p>
          <w:p w14:paraId="45AC6274" w14:textId="77777777" w:rsidR="004448A7" w:rsidRDefault="004448A7" w:rsidP="004448A7">
            <w:pPr>
              <w:numPr>
                <w:ilvl w:val="0"/>
                <w:numId w:val="59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dividuals being mugged/robbed</w:t>
            </w:r>
          </w:p>
          <w:p w14:paraId="26D8540B" w14:textId="0149CFD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oss/misplacement leading to financial loss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41CF2D4" w14:textId="0EE7E2A5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, Participants, Charity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59C8345" w14:textId="1DF909A9" w:rsidR="004448A7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64E4E8" w14:textId="75F46C03" w:rsidR="004448A7" w:rsidRDefault="004448A7" w:rsidP="00087CBD">
            <w:pPr>
              <w:spacing w:after="0" w:line="240" w:lineRule="auto"/>
            </w:pPr>
            <w: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9AE4F0F" w14:textId="11083523" w:rsidR="004448A7" w:rsidRDefault="004448A7" w:rsidP="00087CBD">
            <w:pPr>
              <w:spacing w:after="0" w:line="240" w:lineRule="auto"/>
            </w:pPr>
            <w:r>
              <w:t>12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76DEFF8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outhampton RAG procedures will be followed: </w:t>
            </w:r>
          </w:p>
          <w:p w14:paraId="6F9BBBA8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arity Event form completed, and RAG approval will be given</w:t>
            </w:r>
          </w:p>
          <w:p w14:paraId="447B0F92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ll food hygiene certificates and event risk assessment to be approved by activities team</w:t>
            </w:r>
          </w:p>
          <w:p w14:paraId="4011317A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aled collection buckets with charity banner to be requested and collected from SUSU activities/RAG office at an agreed time (office hours, Mon-Fri 9-5)</w:t>
            </w:r>
          </w:p>
          <w:p w14:paraId="6EA3DC33" w14:textId="39E122C0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oid giving cash to committee member if they will be travelling by foot alone (request taxis where possible/travel by car. Ensure cash is not visible/advertised when out in public)</w:t>
            </w:r>
          </w:p>
          <w:p w14:paraId="706FF043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ion buckets to remain sealed and to not be left unattended</w:t>
            </w:r>
          </w:p>
          <w:p w14:paraId="11612E8F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llectors will prioritise own safety, advised to not confront any potential thief. If confronted will give up the funds.</w:t>
            </w:r>
          </w:p>
          <w:p w14:paraId="5843CCEF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Agree time for return of funds and buckets to activities team who will deposit funds and make payment to the charity.</w:t>
            </w:r>
          </w:p>
          <w:p w14:paraId="3C19D460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minated person will be tasked with storing cash in nominated location when SUSU office not open.</w:t>
            </w:r>
          </w:p>
          <w:p w14:paraId="0CFF0488" w14:textId="77777777" w:rsidR="004448A7" w:rsidRDefault="004448A7" w:rsidP="004448A7">
            <w:pPr>
              <w:numPr>
                <w:ilvl w:val="0"/>
                <w:numId w:val="61"/>
              </w:num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1F438A4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7F1B9D74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747562" w14:textId="4BD385E9" w:rsidR="004448A7" w:rsidRDefault="004448A7" w:rsidP="00087CBD">
            <w:pPr>
              <w:spacing w:after="0" w:line="240" w:lineRule="auto"/>
            </w:pPr>
            <w:r>
              <w:lastRenderedPageBreak/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4BC80F63" w14:textId="0CC5291E" w:rsidR="004448A7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5031A30" w14:textId="02C725D7" w:rsidR="004448A7" w:rsidRDefault="004448A7" w:rsidP="00087CBD">
            <w:pPr>
              <w:spacing w:after="0" w:line="240" w:lineRule="auto"/>
            </w:pPr>
            <w:r>
              <w:t>6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672AA52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 the event of theft committee members will: </w:t>
            </w:r>
          </w:p>
          <w:p w14:paraId="27FD1283" w14:textId="77777777" w:rsidR="004448A7" w:rsidRDefault="004448A7" w:rsidP="004448A7">
            <w:pPr>
              <w:numPr>
                <w:ilvl w:val="0"/>
                <w:numId w:val="62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ighlight the incident to any community police officers in the area/report to 111</w:t>
            </w:r>
          </w:p>
          <w:p w14:paraId="32BBF5D8" w14:textId="77777777" w:rsidR="004448A7" w:rsidRDefault="004448A7" w:rsidP="004448A7">
            <w:pPr>
              <w:numPr>
                <w:ilvl w:val="0"/>
                <w:numId w:val="62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port to SUSU Duty manager and </w:t>
            </w:r>
            <w:hyperlink r:id="rId11" w:history="1">
              <w:r>
                <w:rPr>
                  <w:rStyle w:val="Hyperlink"/>
                  <w:rFonts w:ascii="Calibri" w:eastAsia="Calibri" w:hAnsi="Calibri" w:cs="Calibri"/>
                  <w:color w:val="0000FF"/>
                </w:rPr>
                <w:t>Complete a SUSU incident report</w:t>
              </w:r>
            </w:hyperlink>
            <w:r>
              <w:rPr>
                <w:rFonts w:ascii="Calibri" w:eastAsia="Calibri" w:hAnsi="Calibri" w:cs="Calibri"/>
              </w:rPr>
              <w:t xml:space="preserve"> </w:t>
            </w:r>
          </w:p>
          <w:p w14:paraId="73107961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4448A7" w14:paraId="620E9BCE" w14:textId="77777777" w:rsidTr="00087CBD">
        <w:trPr>
          <w:gridAfter w:val="1"/>
          <w:wAfter w:w="9" w:type="dxa"/>
          <w:cantSplit/>
        </w:trPr>
        <w:tc>
          <w:tcPr>
            <w:tcW w:w="1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CCA8286" w14:textId="13440FD8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alling Objects </w:t>
            </w:r>
            <w:proofErr w:type="gramStart"/>
            <w:r>
              <w:rPr>
                <w:rFonts w:ascii="Calibri" w:eastAsia="Calibri" w:hAnsi="Calibri" w:cs="Calibri"/>
              </w:rPr>
              <w:t>e.g.</w:t>
            </w:r>
            <w:proofErr w:type="gramEnd"/>
            <w:r>
              <w:rPr>
                <w:rFonts w:ascii="Calibri" w:eastAsia="Calibri" w:hAnsi="Calibri" w:cs="Calibri"/>
              </w:rPr>
              <w:t xml:space="preserve"> banners</w:t>
            </w:r>
          </w:p>
        </w:tc>
        <w:tc>
          <w:tcPr>
            <w:tcW w:w="16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A5FD74E" w14:textId="77777777" w:rsidR="004448A7" w:rsidRDefault="004448A7" w:rsidP="004448A7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jury</w:t>
            </w:r>
          </w:p>
          <w:p w14:paraId="79D3B7AE" w14:textId="77777777" w:rsidR="004448A7" w:rsidRDefault="004448A7" w:rsidP="004448A7">
            <w:pPr>
              <w:spacing w:after="0" w:line="240" w:lineRule="auto"/>
              <w:ind w:left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Bruising </w:t>
            </w:r>
          </w:p>
          <w:p w14:paraId="5FFE3268" w14:textId="4A3A8113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mage to equipment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5E0B6EB" w14:textId="4487058B" w:rsidR="004448A7" w:rsidRDefault="004448A7" w:rsidP="00087CB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mbers, visitor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8D627DF" w14:textId="492E00A6" w:rsidR="004448A7" w:rsidRDefault="004448A7" w:rsidP="00087CBD">
            <w:pPr>
              <w:spacing w:after="0" w:line="240" w:lineRule="auto"/>
            </w:pPr>
            <w:r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AC448F7" w14:textId="04DBC4B6" w:rsidR="004448A7" w:rsidRDefault="004448A7" w:rsidP="00087CBD">
            <w:pPr>
              <w:spacing w:after="0" w:line="240" w:lineRule="auto"/>
            </w:pPr>
            <w: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72FF2FC" w14:textId="7E163CE0" w:rsidR="004448A7" w:rsidRDefault="004448A7" w:rsidP="00087CBD">
            <w:pPr>
              <w:spacing w:after="0" w:line="240" w:lineRule="auto"/>
            </w:pPr>
            <w:r>
              <w:t>6</w:t>
            </w:r>
          </w:p>
        </w:tc>
        <w:tc>
          <w:tcPr>
            <w:tcW w:w="2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28F6DD" w14:textId="77777777" w:rsidR="004448A7" w:rsidRDefault="004448A7" w:rsidP="004448A7">
            <w:pPr>
              <w:numPr>
                <w:ilvl w:val="0"/>
                <w:numId w:val="63"/>
              </w:numPr>
              <w:spacing w:after="0" w:line="240" w:lineRule="auto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>Tables to be safely secured by staff where possible – ask for support from facilities team</w:t>
            </w:r>
          </w:p>
          <w:p w14:paraId="24934F88" w14:textId="77777777" w:rsidR="004448A7" w:rsidRDefault="004448A7" w:rsidP="004448A7">
            <w:pPr>
              <w:numPr>
                <w:ilvl w:val="0"/>
                <w:numId w:val="63"/>
              </w:numPr>
              <w:spacing w:after="0" w:line="240" w:lineRule="auto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 xml:space="preserve">Ensure banner is secured and on a flat surface </w:t>
            </w:r>
          </w:p>
          <w:p w14:paraId="425EE6AD" w14:textId="77777777" w:rsidR="004448A7" w:rsidRDefault="004448A7" w:rsidP="004448A7">
            <w:pPr>
              <w:numPr>
                <w:ilvl w:val="0"/>
                <w:numId w:val="63"/>
              </w:numPr>
              <w:spacing w:after="0" w:line="240" w:lineRule="auto"/>
              <w:rPr>
                <w:rFonts w:ascii="Calibri" w:eastAsia="Calibri" w:hAnsi="Calibri" w:cs="Calibri"/>
                <w:color w:val="000000"/>
                <w:sz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</w:rPr>
              <w:t xml:space="preserve">Ensure banners or objects are not obscuring walkways or exits-ideally place behind or to the side of stall where space allows- ensuring distance between stalls/stall holders </w:t>
            </w:r>
          </w:p>
          <w:p w14:paraId="0589A3C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C5D21C7" w14:textId="305FF236" w:rsidR="004448A7" w:rsidRDefault="004448A7" w:rsidP="00087CBD">
            <w:pPr>
              <w:spacing w:after="0" w:line="240" w:lineRule="auto"/>
            </w:pPr>
            <w:r>
              <w:t>1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BE574E8" w14:textId="6BDBCC2B" w:rsidR="004448A7" w:rsidRDefault="004448A7" w:rsidP="00087CBD">
            <w:pPr>
              <w:spacing w:after="0" w:line="240" w:lineRule="auto"/>
            </w:pPr>
            <w:r>
              <w:t>2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5CC2C929" w14:textId="6A34838E" w:rsidR="004448A7" w:rsidRDefault="004448A7" w:rsidP="00087CBD">
            <w:pPr>
              <w:spacing w:after="0" w:line="240" w:lineRule="auto"/>
            </w:pPr>
            <w:r>
              <w:t>2</w:t>
            </w:r>
          </w:p>
        </w:tc>
        <w:tc>
          <w:tcPr>
            <w:tcW w:w="42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1903AC7" w14:textId="77777777" w:rsidR="004448A7" w:rsidRDefault="004448A7" w:rsidP="004448A7">
            <w:pPr>
              <w:numPr>
                <w:ilvl w:val="0"/>
                <w:numId w:val="64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ek medical attention if problem arises</w:t>
            </w:r>
          </w:p>
          <w:p w14:paraId="752BD821" w14:textId="77777777" w:rsidR="004448A7" w:rsidRDefault="004448A7" w:rsidP="004448A7">
            <w:pPr>
              <w:numPr>
                <w:ilvl w:val="0"/>
                <w:numId w:val="64"/>
              </w:num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eek support from facilities staff </w:t>
            </w:r>
          </w:p>
          <w:p w14:paraId="37AC24DA" w14:textId="77777777" w:rsidR="004448A7" w:rsidRDefault="004448A7" w:rsidP="004448A7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4DB1C09E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37374298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71"/>
        <w:gridCol w:w="3680"/>
        <w:gridCol w:w="1625"/>
        <w:gridCol w:w="1142"/>
        <w:gridCol w:w="1547"/>
        <w:gridCol w:w="1021"/>
        <w:gridCol w:w="2607"/>
        <w:gridCol w:w="1547"/>
      </w:tblGrid>
      <w:tr w:rsidR="00364C3F" w14:paraId="2248DF8D" w14:textId="77777777" w:rsidTr="00A93676">
        <w:trPr>
          <w:cantSplit/>
        </w:trPr>
        <w:tc>
          <w:tcPr>
            <w:tcW w:w="1384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left w:w="108" w:type="dxa"/>
              <w:right w:w="108" w:type="dxa"/>
            </w:tcMar>
          </w:tcPr>
          <w:p w14:paraId="5E0288D9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b/>
                <w:i/>
                <w:sz w:val="24"/>
              </w:rPr>
              <w:t>PART B – Action Plan</w:t>
            </w:r>
          </w:p>
        </w:tc>
      </w:tr>
      <w:tr w:rsidR="00364C3F" w14:paraId="154AD9A0" w14:textId="77777777" w:rsidTr="00A93676">
        <w:trPr>
          <w:cantSplit/>
          <w:trHeight w:val="1"/>
        </w:trPr>
        <w:tc>
          <w:tcPr>
            <w:tcW w:w="1384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B4DB38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  <w:sz w:val="40"/>
              </w:rPr>
              <w:t>Risk Assessment Action Plan</w:t>
            </w:r>
          </w:p>
        </w:tc>
      </w:tr>
      <w:tr w:rsidR="00364C3F" w14:paraId="7FAF7BDD" w14:textId="77777777" w:rsidTr="00A93676">
        <w:trPr>
          <w:trHeight w:val="1"/>
        </w:trPr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738B8046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lastRenderedPageBreak/>
              <w:t>Part no.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49C503A0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Action to be taken, incl. Cost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2628F741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By whom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0CA24232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Target date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47D239E0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Review date</w:t>
            </w: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  <w:tcMar>
              <w:left w:w="108" w:type="dxa"/>
              <w:right w:w="108" w:type="dxa"/>
            </w:tcMar>
          </w:tcPr>
          <w:p w14:paraId="67032BAD" w14:textId="77777777" w:rsidR="00364C3F" w:rsidRDefault="003C379A">
            <w:pPr>
              <w:spacing w:after="0" w:line="240" w:lineRule="auto"/>
              <w:jc w:val="center"/>
            </w:pPr>
            <w:r>
              <w:rPr>
                <w:rFonts w:ascii="Lucida Sans" w:eastAsia="Lucida Sans" w:hAnsi="Lucida Sans" w:cs="Lucida Sans"/>
                <w:b/>
                <w:color w:val="000000"/>
              </w:rPr>
              <w:t>Outcome at review date</w:t>
            </w:r>
          </w:p>
        </w:tc>
      </w:tr>
      <w:tr w:rsidR="00A93676" w14:paraId="04EE0C06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2FBC55" w14:textId="6FC9510E" w:rsidR="00A93676" w:rsidRDefault="00A93676" w:rsidP="00A93676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842D2E5" w14:textId="53245A9C" w:rsidR="00A93676" w:rsidRDefault="00A93676" w:rsidP="00A93676">
            <w:pPr>
              <w:spacing w:after="0" w:line="240" w:lineRule="auto"/>
              <w:ind w:left="360"/>
            </w:pPr>
            <w:r>
              <w:rPr>
                <w:rFonts w:ascii="Lucida Sans" w:eastAsia="Lucida Sans" w:hAnsi="Lucida Sans" w:cs="Lucida Sans"/>
              </w:rPr>
              <w:t xml:space="preserve">Committee to read and share SUSU Expect Respect Policy 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A14BF8" w14:textId="1DAB3AB4" w:rsidR="00A93676" w:rsidRDefault="00A93676" w:rsidP="00A93676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</w:rPr>
              <w:t>Relevant committee members – president to ensure complete.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4EC4C74" w14:textId="194574B0" w:rsidR="00A93676" w:rsidRDefault="00BE4BBF" w:rsidP="00A93676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/11/2022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3DAC12" w14:textId="77777777" w:rsidR="00A93676" w:rsidRDefault="00A93676" w:rsidP="00A9367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FF15A3" w14:textId="77777777" w:rsidR="00A93676" w:rsidRDefault="00A93676" w:rsidP="00A93676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C379A" w14:paraId="56FFD6D6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46EA25" w14:textId="0C9005C2" w:rsidR="003C379A" w:rsidRDefault="004448A7">
            <w:pPr>
              <w:spacing w:after="0" w:line="240" w:lineRule="auto"/>
              <w:jc w:val="center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2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F06DEA4" w14:textId="44D72415" w:rsidR="004448A7" w:rsidRDefault="004448A7" w:rsidP="004448A7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 xml:space="preserve">Committee to send copies of all food hygiene training certificates to </w:t>
            </w:r>
            <w:hyperlink r:id="rId12" w:history="1">
              <w:r>
                <w:rPr>
                  <w:rStyle w:val="Hyperlink"/>
                  <w:rFonts w:ascii="Lucida Sans" w:eastAsia="Lucida Sans" w:hAnsi="Lucida Sans" w:cs="Lucida Sans"/>
                </w:rPr>
                <w:t>activities@susu.org</w:t>
              </w:r>
            </w:hyperlink>
          </w:p>
          <w:p w14:paraId="44914590" w14:textId="6C178782" w:rsidR="003C379A" w:rsidRDefault="003C379A" w:rsidP="004448A7">
            <w:pPr>
              <w:numPr>
                <w:ilvl w:val="0"/>
                <w:numId w:val="51"/>
              </w:numPr>
              <w:spacing w:after="0" w:line="240" w:lineRule="auto"/>
              <w:ind w:left="360" w:hanging="360"/>
              <w:rPr>
                <w:rFonts w:ascii="Lucida Sans" w:eastAsia="Lucida Sans" w:hAnsi="Lucida Sans" w:cs="Lucida Sans"/>
                <w:color w:val="000000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268107" w14:textId="132259F6" w:rsidR="003C379A" w:rsidRDefault="004448A7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Relevant committee members – president to ensure complete.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430A99C" w14:textId="2B606680" w:rsidR="003C379A" w:rsidRDefault="00BE4BB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/11/2022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E784C2" w14:textId="77777777" w:rsidR="003C379A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DD046E" w14:textId="77777777" w:rsidR="003C379A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298983CD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4FF4C2" w14:textId="2617E217" w:rsidR="00364C3F" w:rsidRDefault="004448A7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6D8142" w14:textId="35ECEC7C" w:rsidR="00364C3F" w:rsidRDefault="004448A7" w:rsidP="004448A7">
            <w:pPr>
              <w:tabs>
                <w:tab w:val="left" w:pos="924"/>
              </w:tabs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Committee members to create and display lists of ingredients (with allergens written in bold) at the stall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5047F17" w14:textId="15EE4690" w:rsidR="00364C3F" w:rsidRDefault="004448A7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Relevant committee members – president to ensure complete.</w:t>
            </w: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8C8573" w14:textId="6B0ED217" w:rsidR="00364C3F" w:rsidRDefault="00BE4BB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6/11/2022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E85C6D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2E9EA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0A0B9F2C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92111D" w14:textId="77777777" w:rsidR="00364C3F" w:rsidRDefault="00364C3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A73D82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EF7201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F558AC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577CD3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5C894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060BDABB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E612CD" w14:textId="77777777" w:rsidR="00364C3F" w:rsidRDefault="00364C3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6C4F0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21032E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83DFAB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286270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5528D2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333C683D" w14:textId="77777777" w:rsidTr="00A93676">
        <w:tc>
          <w:tcPr>
            <w:tcW w:w="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FD2F4A1" w14:textId="77777777" w:rsidR="00364C3F" w:rsidRDefault="00364C3F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AFF7CE9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67C7DE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1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6B6597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8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12538CF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439" w:type="dxa"/>
            <w:gridSpan w:val="2"/>
            <w:tcBorders>
              <w:top w:val="single" w:sz="4" w:space="0" w:color="000000"/>
              <w:left w:val="single" w:sz="18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0126DA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2E140C1B" w14:textId="77777777" w:rsidTr="00A93676">
        <w:trPr>
          <w:cantSplit/>
          <w:trHeight w:val="1"/>
        </w:trPr>
        <w:tc>
          <w:tcPr>
            <w:tcW w:w="838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B9B4DC7" w14:textId="2DAC4C7B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Responsible committee member’s signature:</w:t>
            </w:r>
            <w:r w:rsidR="00E9052C"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r w:rsidR="00E9052C">
              <w:rPr>
                <w:noProof/>
              </w:rPr>
              <w:drawing>
                <wp:inline distT="0" distB="0" distL="0" distR="0" wp14:anchorId="45FED9E2" wp14:editId="5982EA4A">
                  <wp:extent cx="2163661" cy="693420"/>
                  <wp:effectExtent l="0" t="0" r="825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2407" t="37295" r="19530" b="18227"/>
                          <a:stretch/>
                        </pic:blipFill>
                        <pic:spPr bwMode="auto">
                          <a:xfrm>
                            <a:off x="0" y="0"/>
                            <a:ext cx="2163661" cy="6934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003CE92" w14:textId="7384D418" w:rsidR="00364C3F" w:rsidRDefault="00364C3F">
            <w:pPr>
              <w:spacing w:after="0" w:line="240" w:lineRule="auto"/>
            </w:pPr>
          </w:p>
        </w:tc>
        <w:tc>
          <w:tcPr>
            <w:tcW w:w="54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4BC16F2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Responsible committee member’s signature:</w:t>
            </w:r>
          </w:p>
          <w:p w14:paraId="51F3070A" w14:textId="77777777" w:rsidR="002971C2" w:rsidRDefault="002971C2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</w:p>
          <w:p w14:paraId="7D187381" w14:textId="7361DC9A" w:rsidR="002971C2" w:rsidRDefault="002971C2">
            <w:pPr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0C58F536" wp14:editId="4BC3D66F">
                  <wp:extent cx="787400" cy="488709"/>
                  <wp:effectExtent l="0" t="0" r="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15350" t="63379" r="78561" b="29902"/>
                          <a:stretch/>
                        </pic:blipFill>
                        <pic:spPr bwMode="auto">
                          <a:xfrm>
                            <a:off x="0" y="0"/>
                            <a:ext cx="809046" cy="5021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C3F" w14:paraId="7F507068" w14:textId="77777777" w:rsidTr="00A93676">
        <w:trPr>
          <w:cantSplit/>
        </w:trPr>
        <w:tc>
          <w:tcPr>
            <w:tcW w:w="760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221458B" w14:textId="0A082B7B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Print name:</w:t>
            </w:r>
            <w:r w:rsidR="008B0DCE"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r w:rsidR="00451898">
              <w:rPr>
                <w:rFonts w:ascii="Lucida Sans" w:eastAsia="Lucida Sans" w:hAnsi="Lucida Sans" w:cs="Lucida Sans"/>
                <w:color w:val="000000"/>
              </w:rPr>
              <w:t xml:space="preserve">Emma Crisp </w:t>
            </w:r>
          </w:p>
        </w:tc>
        <w:tc>
          <w:tcPr>
            <w:tcW w:w="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75C840" w14:textId="6E480423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Date:</w:t>
            </w:r>
            <w:r w:rsidR="008B0DCE"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r w:rsidR="005E5094">
              <w:rPr>
                <w:rFonts w:ascii="Lucida Sans" w:eastAsia="Lucida Sans" w:hAnsi="Lucida Sans" w:cs="Lucida Sans"/>
                <w:color w:val="000000"/>
              </w:rPr>
              <w:t>17</w:t>
            </w:r>
            <w:r w:rsidR="008B0DCE">
              <w:rPr>
                <w:rFonts w:ascii="Lucida Sans" w:eastAsia="Lucida Sans" w:hAnsi="Lucida Sans" w:cs="Lucida Sans"/>
                <w:color w:val="000000"/>
              </w:rPr>
              <w:t>/11/2022</w:t>
            </w:r>
          </w:p>
        </w:tc>
        <w:tc>
          <w:tcPr>
            <w:tcW w:w="40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6AE46A3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Print name:</w:t>
            </w:r>
          </w:p>
          <w:p w14:paraId="7E902885" w14:textId="5F75AB1A" w:rsidR="002971C2" w:rsidRDefault="002971C2">
            <w:pPr>
              <w:spacing w:after="0" w:line="240" w:lineRule="auto"/>
            </w:pPr>
            <w:proofErr w:type="spellStart"/>
            <w:r>
              <w:rPr>
                <w:rFonts w:ascii="Lucida Sans" w:eastAsia="Lucida Sans" w:hAnsi="Lucida Sans" w:cs="Lucida Sans"/>
                <w:color w:val="000000"/>
              </w:rPr>
              <w:t>Yudesh</w:t>
            </w:r>
            <w:proofErr w:type="spellEnd"/>
            <w:r>
              <w:rPr>
                <w:rFonts w:ascii="Lucida Sans" w:eastAsia="Lucida Sans" w:hAnsi="Lucida Sans" w:cs="Lucida Sans"/>
                <w:color w:val="000000"/>
              </w:rPr>
              <w:t xml:space="preserve"> </w:t>
            </w:r>
            <w:proofErr w:type="spellStart"/>
            <w:r>
              <w:rPr>
                <w:rFonts w:ascii="Lucida Sans" w:eastAsia="Lucida Sans" w:hAnsi="Lucida Sans" w:cs="Lucida Sans"/>
                <w:color w:val="000000"/>
              </w:rPr>
              <w:t>Subaskaran</w:t>
            </w:r>
            <w:proofErr w:type="spellEnd"/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123B031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color w:val="000000"/>
              </w:rPr>
            </w:pPr>
            <w:r>
              <w:rPr>
                <w:rFonts w:ascii="Lucida Sans" w:eastAsia="Lucida Sans" w:hAnsi="Lucida Sans" w:cs="Lucida Sans"/>
                <w:color w:val="000000"/>
              </w:rPr>
              <w:t>Date</w:t>
            </w:r>
          </w:p>
          <w:p w14:paraId="7B6F7E62" w14:textId="5E463AD3" w:rsidR="002971C2" w:rsidRDefault="002971C2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color w:val="000000"/>
              </w:rPr>
              <w:t>28/11/2022</w:t>
            </w:r>
          </w:p>
        </w:tc>
      </w:tr>
    </w:tbl>
    <w:p w14:paraId="5E8AA319" w14:textId="606FD4E1" w:rsidR="00364C3F" w:rsidRDefault="00364C3F">
      <w:pPr>
        <w:spacing w:after="200" w:line="276" w:lineRule="auto"/>
        <w:rPr>
          <w:rFonts w:ascii="Calibri" w:eastAsia="Calibri" w:hAnsi="Calibri" w:cs="Calibri"/>
          <w:sz w:val="24"/>
        </w:rPr>
      </w:pPr>
    </w:p>
    <w:p w14:paraId="079FD877" w14:textId="77777777" w:rsidR="00364C3F" w:rsidRDefault="003C379A">
      <w:pPr>
        <w:spacing w:after="200" w:line="276" w:lineRule="auto"/>
        <w:rPr>
          <w:rFonts w:ascii="Calibri" w:eastAsia="Calibri" w:hAnsi="Calibri" w:cs="Calibri"/>
          <w:b/>
          <w:sz w:val="24"/>
        </w:rPr>
      </w:pPr>
      <w:r>
        <w:rPr>
          <w:rFonts w:ascii="Calibri" w:eastAsia="Calibri" w:hAnsi="Calibri" w:cs="Calibri"/>
          <w:b/>
          <w:sz w:val="24"/>
        </w:rPr>
        <w:lastRenderedPageBreak/>
        <w:t xml:space="preserve">Assessment Guidance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47"/>
        <w:gridCol w:w="432"/>
        <w:gridCol w:w="525"/>
        <w:gridCol w:w="541"/>
        <w:gridCol w:w="365"/>
        <w:gridCol w:w="176"/>
        <w:gridCol w:w="561"/>
        <w:gridCol w:w="562"/>
        <w:gridCol w:w="2113"/>
        <w:gridCol w:w="3132"/>
        <w:gridCol w:w="4186"/>
      </w:tblGrid>
      <w:tr w:rsidR="00364C3F" w14:paraId="44F28DD3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A4013AA" w14:textId="77777777" w:rsidR="00364C3F" w:rsidRDefault="003C379A" w:rsidP="007A49A3">
            <w:pPr>
              <w:numPr>
                <w:ilvl w:val="0"/>
                <w:numId w:val="52"/>
              </w:numPr>
              <w:spacing w:after="0" w:line="240" w:lineRule="auto"/>
              <w:ind w:left="313" w:hanging="313"/>
            </w:pPr>
            <w:r>
              <w:rPr>
                <w:rFonts w:ascii="Lucida Sans" w:eastAsia="Lucida Sans" w:hAnsi="Lucida Sans" w:cs="Lucida Sans"/>
                <w:sz w:val="16"/>
              </w:rPr>
              <w:t>Eliminate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73F30B5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E3C6253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94EA70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364C3F" w14:paraId="4C8D1934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37A7E7" w14:textId="77777777" w:rsidR="00364C3F" w:rsidRDefault="003C379A" w:rsidP="007A49A3">
            <w:pPr>
              <w:numPr>
                <w:ilvl w:val="0"/>
                <w:numId w:val="53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Substitute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3110F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Replace the hazard with one less hazardou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65FCC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If not possible then explain why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A0092F" w14:textId="77777777" w:rsidR="00364C3F" w:rsidRDefault="00364C3F">
            <w:pPr>
              <w:spacing w:after="200" w:line="276" w:lineRule="auto"/>
            </w:pPr>
          </w:p>
        </w:tc>
      </w:tr>
      <w:tr w:rsidR="00364C3F" w14:paraId="3CCE325F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0CC485" w14:textId="77777777" w:rsidR="00364C3F" w:rsidRDefault="003C379A" w:rsidP="007A49A3">
            <w:pPr>
              <w:numPr>
                <w:ilvl w:val="0"/>
                <w:numId w:val="54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Physical controls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0DBF9F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enclosure, fume cupboard, glove box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11FF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Likely to still require admin controls as well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7951187" w14:textId="77777777" w:rsidR="00364C3F" w:rsidRDefault="00364C3F">
            <w:pPr>
              <w:spacing w:after="200" w:line="276" w:lineRule="auto"/>
            </w:pPr>
          </w:p>
        </w:tc>
      </w:tr>
      <w:tr w:rsidR="00364C3F" w14:paraId="3F9CD199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6F478B" w14:textId="77777777" w:rsidR="00364C3F" w:rsidRDefault="003C379A" w:rsidP="007A49A3">
            <w:pPr>
              <w:numPr>
                <w:ilvl w:val="0"/>
                <w:numId w:val="55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Admin controls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11881F4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training, supervision, signage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3E3B0A" w14:textId="77777777" w:rsidR="00364C3F" w:rsidRDefault="00364C3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6BE0D3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364C3F" w14:paraId="7DBA2805" w14:textId="77777777">
        <w:tc>
          <w:tcPr>
            <w:tcW w:w="25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21B757" w14:textId="77777777" w:rsidR="00364C3F" w:rsidRDefault="003C379A" w:rsidP="007A49A3">
            <w:pPr>
              <w:numPr>
                <w:ilvl w:val="0"/>
                <w:numId w:val="56"/>
              </w:numPr>
              <w:spacing w:after="0" w:line="240" w:lineRule="auto"/>
              <w:ind w:left="313" w:hanging="284"/>
            </w:pPr>
            <w:r>
              <w:rPr>
                <w:rFonts w:ascii="Lucida Sans" w:eastAsia="Lucida Sans" w:hAnsi="Lucida Sans" w:cs="Lucida Sans"/>
                <w:sz w:val="16"/>
              </w:rPr>
              <w:t>Personal protection</w:t>
            </w:r>
          </w:p>
        </w:tc>
        <w:tc>
          <w:tcPr>
            <w:tcW w:w="39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E837FD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Examples: respirators, safety specs, gloves</w:t>
            </w:r>
          </w:p>
        </w:tc>
        <w:tc>
          <w:tcPr>
            <w:tcW w:w="3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CD137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Last resort as it only protects the individual</w:t>
            </w:r>
          </w:p>
        </w:tc>
        <w:tc>
          <w:tcPr>
            <w:tcW w:w="51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713990" w14:textId="77777777" w:rsidR="00364C3F" w:rsidRDefault="00364C3F">
            <w:pPr>
              <w:spacing w:after="200" w:line="276" w:lineRule="auto"/>
            </w:pPr>
          </w:p>
        </w:tc>
      </w:tr>
      <w:tr w:rsidR="00364C3F" w14:paraId="373F8FB4" w14:textId="77777777">
        <w:trPr>
          <w:gridAfter w:val="3"/>
          <w:wAfter w:w="11389" w:type="dxa"/>
          <w:cantSplit/>
        </w:trPr>
        <w:tc>
          <w:tcPr>
            <w:tcW w:w="508" w:type="dxa"/>
            <w:vMerge w:val="restart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99E386E" w14:textId="77777777" w:rsidR="00364C3F" w:rsidRDefault="003C379A">
            <w:pPr>
              <w:spacing w:after="0" w:line="240" w:lineRule="auto"/>
              <w:ind w:left="113" w:right="11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6"/>
              </w:rPr>
              <w:t>LIKELIHOOD</w:t>
            </w: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5E7D47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59CEA069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66ECCB90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0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254A30F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2A459C3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4B87E3EB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5</w:t>
            </w:r>
          </w:p>
        </w:tc>
      </w:tr>
      <w:tr w:rsidR="00364C3F" w14:paraId="30FCC22B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C78C45C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011BA5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232668E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13945DB0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8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3DDAD9A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0FDC44F8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104E902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0</w:t>
            </w:r>
          </w:p>
        </w:tc>
      </w:tr>
      <w:tr w:rsidR="00364C3F" w14:paraId="5AC62ED6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BB1C695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E1C2F9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3A5AE8F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4CA7D9D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6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5E5C067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B70A70D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0000"/>
            <w:tcMar>
              <w:left w:w="108" w:type="dxa"/>
              <w:right w:w="108" w:type="dxa"/>
            </w:tcMar>
            <w:vAlign w:val="center"/>
          </w:tcPr>
          <w:p w14:paraId="7BC54A7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5</w:t>
            </w:r>
          </w:p>
        </w:tc>
      </w:tr>
      <w:tr w:rsidR="00364C3F" w14:paraId="79A4E59A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FFFBAC1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10AC775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436B674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0A65CF62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7ED1AC1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4CC468EA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25F9C26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0</w:t>
            </w:r>
          </w:p>
        </w:tc>
      </w:tr>
      <w:tr w:rsidR="00364C3F" w14:paraId="3BF963AC" w14:textId="77777777">
        <w:trPr>
          <w:gridAfter w:val="3"/>
          <w:wAfter w:w="11389" w:type="dxa"/>
          <w:cantSplit/>
        </w:trPr>
        <w:tc>
          <w:tcPr>
            <w:tcW w:w="508" w:type="dxa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6093783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6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AA36C16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1A767D7B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4EB8AA5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1D6B3FC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left w:w="108" w:type="dxa"/>
              <w:right w:w="108" w:type="dxa"/>
            </w:tcMar>
            <w:vAlign w:val="center"/>
          </w:tcPr>
          <w:p w14:paraId="367A2795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tcMar>
              <w:left w:w="108" w:type="dxa"/>
              <w:right w:w="108" w:type="dxa"/>
            </w:tcMar>
            <w:vAlign w:val="center"/>
          </w:tcPr>
          <w:p w14:paraId="074D4FC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</w:tr>
      <w:tr w:rsidR="00364C3F" w14:paraId="0A568F57" w14:textId="77777777">
        <w:trPr>
          <w:gridAfter w:val="3"/>
          <w:wAfter w:w="11389" w:type="dxa"/>
          <w:cantSplit/>
        </w:trPr>
        <w:tc>
          <w:tcPr>
            <w:tcW w:w="974" w:type="dxa"/>
            <w:gridSpan w:val="2"/>
            <w:vMerge w:val="restart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9719F0A" w14:textId="77777777" w:rsidR="00364C3F" w:rsidRDefault="00364C3F">
            <w:pPr>
              <w:spacing w:after="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46EF2F81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60FE3EC7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2</w:t>
            </w:r>
          </w:p>
        </w:tc>
        <w:tc>
          <w:tcPr>
            <w:tcW w:w="580" w:type="dxa"/>
            <w:gridSpan w:val="2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14BB4D1C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089E577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534EC34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t>5</w:t>
            </w:r>
          </w:p>
        </w:tc>
      </w:tr>
      <w:tr w:rsidR="00364C3F" w14:paraId="75417F43" w14:textId="77777777">
        <w:trPr>
          <w:gridAfter w:val="3"/>
          <w:wAfter w:w="11389" w:type="dxa"/>
        </w:trPr>
        <w:tc>
          <w:tcPr>
            <w:tcW w:w="974" w:type="dxa"/>
            <w:gridSpan w:val="2"/>
            <w:vMerge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5C5A73E" w14:textId="77777777" w:rsidR="00364C3F" w:rsidRDefault="00364C3F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905" w:type="dxa"/>
            <w:gridSpan w:val="6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auto" w:fill="FFFFFF"/>
            <w:tcMar>
              <w:left w:w="108" w:type="dxa"/>
              <w:right w:w="108" w:type="dxa"/>
            </w:tcMar>
            <w:vAlign w:val="bottom"/>
          </w:tcPr>
          <w:p w14:paraId="7AADB68F" w14:textId="77777777" w:rsidR="00364C3F" w:rsidRDefault="003C379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16"/>
              </w:rPr>
              <w:t>IMPACT</w:t>
            </w:r>
          </w:p>
        </w:tc>
      </w:tr>
    </w:tbl>
    <w:p w14:paraId="6CBC1C28" w14:textId="77777777" w:rsidR="00364C3F" w:rsidRDefault="003C379A">
      <w:pPr>
        <w:spacing w:after="0" w:line="276" w:lineRule="auto"/>
        <w:rPr>
          <w:rFonts w:ascii="Lucida Sans" w:eastAsia="Lucida Sans" w:hAnsi="Lucida Sans" w:cs="Lucida Sans"/>
          <w:sz w:val="16"/>
        </w:rPr>
      </w:pPr>
      <w:r>
        <w:rPr>
          <w:rFonts w:ascii="Calibri" w:eastAsia="Calibri" w:hAnsi="Calibri" w:cs="Calibri"/>
          <w:sz w:val="24"/>
        </w:rPr>
        <w:t xml:space="preserve">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6"/>
        <w:gridCol w:w="1278"/>
        <w:gridCol w:w="3069"/>
      </w:tblGrid>
      <w:tr w:rsidR="00364C3F" w14:paraId="0AF7F6AB" w14:textId="77777777">
        <w:tc>
          <w:tcPr>
            <w:tcW w:w="172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07911D40" w14:textId="77777777" w:rsidR="00364C3F" w:rsidRDefault="003C379A">
            <w:pPr>
              <w:spacing w:after="0" w:line="240" w:lineRule="auto"/>
              <w:rPr>
                <w:rFonts w:ascii="Lucida Sans" w:eastAsia="Lucida Sans" w:hAnsi="Lucida Sans" w:cs="Lucida Sans"/>
                <w:sz w:val="16"/>
              </w:rPr>
            </w:pPr>
            <w:r>
              <w:rPr>
                <w:rFonts w:ascii="Lucida Sans" w:eastAsia="Lucida Sans" w:hAnsi="Lucida Sans" w:cs="Lucida Sans"/>
                <w:sz w:val="16"/>
              </w:rPr>
              <w:t>Impact</w:t>
            </w:r>
          </w:p>
          <w:p w14:paraId="651BD752" w14:textId="77777777" w:rsidR="00364C3F" w:rsidRDefault="00364C3F">
            <w:pPr>
              <w:spacing w:after="0" w:line="240" w:lineRule="auto"/>
            </w:pP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7820520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Health &amp; Safety</w:t>
            </w:r>
          </w:p>
        </w:tc>
      </w:tr>
      <w:tr w:rsidR="00364C3F" w14:paraId="76642D06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BEB80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1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A74121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Trivial - insignificant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7A859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Very minor injurie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slight bruising</w:t>
            </w:r>
          </w:p>
        </w:tc>
      </w:tr>
      <w:tr w:rsidR="00364C3F" w14:paraId="7E70572D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203557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2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AB35AD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Minor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5371D6B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small cut or abrasion which require basic first aid treatment even in self-administered.  </w:t>
            </w:r>
          </w:p>
        </w:tc>
      </w:tr>
      <w:tr w:rsidR="00364C3F" w14:paraId="5F0BF554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6CD5A3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3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0B26B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Moderate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D9AE9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strain or sprain requiring first aid or medical support.  </w:t>
            </w:r>
          </w:p>
        </w:tc>
      </w:tr>
      <w:tr w:rsidR="00364C3F" w14:paraId="43B9CC05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CF77DF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4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36967A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Major 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37B8D0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Injuries or illness </w:t>
            </w:r>
            <w:proofErr w:type="gramStart"/>
            <w:r>
              <w:rPr>
                <w:rFonts w:ascii="Lucida Sans" w:eastAsia="Lucida Sans" w:hAnsi="Lucida Sans" w:cs="Lucida Sans"/>
                <w:sz w:val="16"/>
              </w:rPr>
              <w:t>e.g.</w:t>
            </w:r>
            <w:proofErr w:type="gramEnd"/>
            <w:r>
              <w:rPr>
                <w:rFonts w:ascii="Lucida Sans" w:eastAsia="Lucida Sans" w:hAnsi="Lucida Sans" w:cs="Lucida Sans"/>
                <w:sz w:val="16"/>
              </w:rPr>
              <w:t xml:space="preserve"> broken bone requiring medical support &gt;24 hours and time off work &gt;4 weeks.</w:t>
            </w:r>
          </w:p>
        </w:tc>
      </w:tr>
      <w:tr w:rsidR="00364C3F" w14:paraId="39C3532E" w14:textId="77777777">
        <w:tc>
          <w:tcPr>
            <w:tcW w:w="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9D4A818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5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41771C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>Severe – extremely significant</w:t>
            </w:r>
          </w:p>
        </w:tc>
        <w:tc>
          <w:tcPr>
            <w:tcW w:w="3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0835792" w14:textId="77777777" w:rsidR="00364C3F" w:rsidRDefault="003C379A">
            <w:pPr>
              <w:spacing w:after="0" w:line="240" w:lineRule="auto"/>
            </w:pPr>
            <w:r>
              <w:rPr>
                <w:rFonts w:ascii="Lucida Sans" w:eastAsia="Lucida Sans" w:hAnsi="Lucida Sans" w:cs="Lucida Sans"/>
                <w:sz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155AEF12" w14:textId="77777777" w:rsidR="00364C3F" w:rsidRDefault="00364C3F">
      <w:pPr>
        <w:spacing w:after="200" w:line="276" w:lineRule="auto"/>
        <w:rPr>
          <w:rFonts w:ascii="Lucida Sans" w:eastAsia="Lucida Sans" w:hAnsi="Lucida Sans" w:cs="Lucida Sans"/>
          <w:b/>
        </w:rPr>
      </w:pPr>
    </w:p>
    <w:p w14:paraId="5C923378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06"/>
        <w:gridCol w:w="3811"/>
      </w:tblGrid>
      <w:tr w:rsidR="00364C3F" w14:paraId="365CA91B" w14:textId="77777777">
        <w:tc>
          <w:tcPr>
            <w:tcW w:w="48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6FCD69B1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  <w:sz w:val="16"/>
              </w:rPr>
              <w:lastRenderedPageBreak/>
              <w:t>Likelihood</w:t>
            </w:r>
          </w:p>
        </w:tc>
      </w:tr>
      <w:tr w:rsidR="00364C3F" w14:paraId="3808C086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D049C0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1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AA1588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Rare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0,000 chance or higher</w:t>
            </w:r>
          </w:p>
        </w:tc>
      </w:tr>
      <w:tr w:rsidR="00364C3F" w14:paraId="120BD5CF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2CE9E69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2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9FF1CC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Unlikely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,000 chance or higher</w:t>
            </w:r>
          </w:p>
        </w:tc>
      </w:tr>
      <w:tr w:rsidR="00364C3F" w14:paraId="14610140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B16309A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3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D536BF2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Possible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,000 chance or higher</w:t>
            </w:r>
          </w:p>
        </w:tc>
      </w:tr>
      <w:tr w:rsidR="00364C3F" w14:paraId="267EBF8A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879C206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4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2154EDA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Likely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0 chance or higher</w:t>
            </w:r>
          </w:p>
        </w:tc>
      </w:tr>
      <w:tr w:rsidR="00364C3F" w14:paraId="6BCA905C" w14:textId="77777777">
        <w:tc>
          <w:tcPr>
            <w:tcW w:w="10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786C967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>5</w:t>
            </w:r>
          </w:p>
        </w:tc>
        <w:tc>
          <w:tcPr>
            <w:tcW w:w="3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8E95E11" w14:textId="77777777" w:rsidR="00364C3F" w:rsidRDefault="003C379A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16"/>
              </w:rPr>
              <w:t xml:space="preserve">Very Likely </w:t>
            </w:r>
            <w:proofErr w:type="gramStart"/>
            <w:r>
              <w:rPr>
                <w:rFonts w:ascii="Calibri" w:eastAsia="Calibri" w:hAnsi="Calibri" w:cs="Calibri"/>
                <w:sz w:val="16"/>
              </w:rPr>
              <w:t>e.g.</w:t>
            </w:r>
            <w:proofErr w:type="gramEnd"/>
            <w:r>
              <w:rPr>
                <w:rFonts w:ascii="Calibri" w:eastAsia="Calibri" w:hAnsi="Calibri" w:cs="Calibri"/>
                <w:sz w:val="16"/>
              </w:rPr>
              <w:t xml:space="preserve"> 1 in 10 chance or higher</w:t>
            </w:r>
          </w:p>
        </w:tc>
      </w:tr>
    </w:tbl>
    <w:p w14:paraId="5510FFA0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82B6DAD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51B4371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1F7055F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C95AD47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15257D9A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A502A47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072BB83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C9062A3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2A24DD16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63424E9C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01CEAAAA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075F620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8701692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7F1ED400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5CB7F2AB" w14:textId="77777777" w:rsidR="00364C3F" w:rsidRDefault="00364C3F">
      <w:pPr>
        <w:spacing w:after="200" w:line="276" w:lineRule="auto"/>
        <w:rPr>
          <w:rFonts w:ascii="Calibri" w:eastAsia="Calibri" w:hAnsi="Calibri" w:cs="Calibri"/>
        </w:rPr>
      </w:pPr>
    </w:p>
    <w:p w14:paraId="17E56EE7" w14:textId="77777777" w:rsidR="00364C3F" w:rsidRDefault="00364C3F">
      <w:pPr>
        <w:spacing w:after="200" w:line="276" w:lineRule="auto"/>
        <w:rPr>
          <w:rFonts w:ascii="Calibri" w:eastAsia="Calibri" w:hAnsi="Calibri" w:cs="Calibri"/>
          <w:sz w:val="24"/>
        </w:rPr>
      </w:pPr>
    </w:p>
    <w:sectPr w:rsidR="00364C3F" w:rsidSect="003C379A">
      <w:pgSz w:w="16838" w:h="11906" w:orient="landscape"/>
      <w:pgMar w:top="1135" w:right="1440" w:bottom="198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2492"/>
    <w:multiLevelType w:val="multilevel"/>
    <w:tmpl w:val="56A0AD2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B54A96"/>
    <w:multiLevelType w:val="multilevel"/>
    <w:tmpl w:val="569C2C1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A5268A"/>
    <w:multiLevelType w:val="multilevel"/>
    <w:tmpl w:val="6A942E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AA800F0"/>
    <w:multiLevelType w:val="multilevel"/>
    <w:tmpl w:val="2C0410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0732C36"/>
    <w:multiLevelType w:val="multilevel"/>
    <w:tmpl w:val="B1D241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24D52A6"/>
    <w:multiLevelType w:val="multilevel"/>
    <w:tmpl w:val="E284995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2D6513E"/>
    <w:multiLevelType w:val="multilevel"/>
    <w:tmpl w:val="0234BF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70714AF"/>
    <w:multiLevelType w:val="multilevel"/>
    <w:tmpl w:val="4EDA79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A0274D3"/>
    <w:multiLevelType w:val="multilevel"/>
    <w:tmpl w:val="32543B5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B24932"/>
    <w:multiLevelType w:val="multilevel"/>
    <w:tmpl w:val="6F18801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B1074BB"/>
    <w:multiLevelType w:val="multilevel"/>
    <w:tmpl w:val="FF60B1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90739E"/>
    <w:multiLevelType w:val="multilevel"/>
    <w:tmpl w:val="970896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0F8018F"/>
    <w:multiLevelType w:val="multilevel"/>
    <w:tmpl w:val="F52642D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1F562C1"/>
    <w:multiLevelType w:val="multilevel"/>
    <w:tmpl w:val="A282C5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2914E0D"/>
    <w:multiLevelType w:val="multilevel"/>
    <w:tmpl w:val="291A15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797701"/>
    <w:multiLevelType w:val="multilevel"/>
    <w:tmpl w:val="74160C6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49826CD"/>
    <w:multiLevelType w:val="multilevel"/>
    <w:tmpl w:val="7A82447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AA116FB"/>
    <w:multiLevelType w:val="multilevel"/>
    <w:tmpl w:val="C2CCA32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2B602B85"/>
    <w:multiLevelType w:val="multilevel"/>
    <w:tmpl w:val="AC3CF1F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CC239B8"/>
    <w:multiLevelType w:val="multilevel"/>
    <w:tmpl w:val="EAFEC6F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EF232A5"/>
    <w:multiLevelType w:val="multilevel"/>
    <w:tmpl w:val="4AB209C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322575AD"/>
    <w:multiLevelType w:val="multilevel"/>
    <w:tmpl w:val="9D065D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7E74899"/>
    <w:multiLevelType w:val="multilevel"/>
    <w:tmpl w:val="BCFA4A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80A0565"/>
    <w:multiLevelType w:val="multilevel"/>
    <w:tmpl w:val="21F89F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A4471DE"/>
    <w:multiLevelType w:val="multilevel"/>
    <w:tmpl w:val="59BE56A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AC67B5D"/>
    <w:multiLevelType w:val="multilevel"/>
    <w:tmpl w:val="DA7A2A5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B696C53"/>
    <w:multiLevelType w:val="multilevel"/>
    <w:tmpl w:val="DFD6D8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3DCB5B71"/>
    <w:multiLevelType w:val="multilevel"/>
    <w:tmpl w:val="6D6AFD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3E7E276E"/>
    <w:multiLevelType w:val="multilevel"/>
    <w:tmpl w:val="E578E8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409E38E7"/>
    <w:multiLevelType w:val="multilevel"/>
    <w:tmpl w:val="882CA4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44541ECD"/>
    <w:multiLevelType w:val="multilevel"/>
    <w:tmpl w:val="A964FF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493D7375"/>
    <w:multiLevelType w:val="multilevel"/>
    <w:tmpl w:val="458ED54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4B8D2B57"/>
    <w:multiLevelType w:val="multilevel"/>
    <w:tmpl w:val="B450122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4DD530EA"/>
    <w:multiLevelType w:val="multilevel"/>
    <w:tmpl w:val="941A40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4F967E7C"/>
    <w:multiLevelType w:val="multilevel"/>
    <w:tmpl w:val="6080AC5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4FF0663A"/>
    <w:multiLevelType w:val="multilevel"/>
    <w:tmpl w:val="1CBA53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07975B7"/>
    <w:multiLevelType w:val="multilevel"/>
    <w:tmpl w:val="9C304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511B2D12"/>
    <w:multiLevelType w:val="multilevel"/>
    <w:tmpl w:val="95765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52402D5B"/>
    <w:multiLevelType w:val="multilevel"/>
    <w:tmpl w:val="4B7673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54AD3F39"/>
    <w:multiLevelType w:val="multilevel"/>
    <w:tmpl w:val="6A7A44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596B179C"/>
    <w:multiLevelType w:val="multilevel"/>
    <w:tmpl w:val="E71CD19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0310D95"/>
    <w:multiLevelType w:val="multilevel"/>
    <w:tmpl w:val="9E1C09A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7381DEF"/>
    <w:multiLevelType w:val="multilevel"/>
    <w:tmpl w:val="05B8CF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688163E4"/>
    <w:multiLevelType w:val="multilevel"/>
    <w:tmpl w:val="EACC1B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6A841A66"/>
    <w:multiLevelType w:val="multilevel"/>
    <w:tmpl w:val="D2AE05C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5" w15:restartNumberingAfterBreak="0">
    <w:nsid w:val="6C8C7582"/>
    <w:multiLevelType w:val="multilevel"/>
    <w:tmpl w:val="B4A218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 w15:restartNumberingAfterBreak="0">
    <w:nsid w:val="6CE2792C"/>
    <w:multiLevelType w:val="multilevel"/>
    <w:tmpl w:val="B83C6C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6D1C1877"/>
    <w:multiLevelType w:val="multilevel"/>
    <w:tmpl w:val="6A84C5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 w15:restartNumberingAfterBreak="0">
    <w:nsid w:val="728067B3"/>
    <w:multiLevelType w:val="multilevel"/>
    <w:tmpl w:val="353C9B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9" w15:restartNumberingAfterBreak="0">
    <w:nsid w:val="75297D22"/>
    <w:multiLevelType w:val="multilevel"/>
    <w:tmpl w:val="B1049A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0" w15:restartNumberingAfterBreak="0">
    <w:nsid w:val="774147F4"/>
    <w:multiLevelType w:val="multilevel"/>
    <w:tmpl w:val="2CC2926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1" w15:restartNumberingAfterBreak="0">
    <w:nsid w:val="7AA54F38"/>
    <w:multiLevelType w:val="multilevel"/>
    <w:tmpl w:val="C4F8F6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2" w15:restartNumberingAfterBreak="0">
    <w:nsid w:val="7B3F708C"/>
    <w:multiLevelType w:val="multilevel"/>
    <w:tmpl w:val="039240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3" w15:restartNumberingAfterBreak="0">
    <w:nsid w:val="7D794C85"/>
    <w:multiLevelType w:val="multilevel"/>
    <w:tmpl w:val="AB2C5E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4" w15:restartNumberingAfterBreak="0">
    <w:nsid w:val="7D8F2E10"/>
    <w:multiLevelType w:val="multilevel"/>
    <w:tmpl w:val="8ABA88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5" w15:restartNumberingAfterBreak="0">
    <w:nsid w:val="7EF14307"/>
    <w:multiLevelType w:val="multilevel"/>
    <w:tmpl w:val="52029E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1441043">
    <w:abstractNumId w:val="44"/>
  </w:num>
  <w:num w:numId="2" w16cid:durableId="1063529691">
    <w:abstractNumId w:val="9"/>
  </w:num>
  <w:num w:numId="3" w16cid:durableId="704643466">
    <w:abstractNumId w:val="54"/>
  </w:num>
  <w:num w:numId="4" w16cid:durableId="1112087302">
    <w:abstractNumId w:val="13"/>
  </w:num>
  <w:num w:numId="5" w16cid:durableId="1659382821">
    <w:abstractNumId w:val="30"/>
  </w:num>
  <w:num w:numId="6" w16cid:durableId="1956670520">
    <w:abstractNumId w:val="8"/>
  </w:num>
  <w:num w:numId="7" w16cid:durableId="1178348557">
    <w:abstractNumId w:val="15"/>
  </w:num>
  <w:num w:numId="8" w16cid:durableId="1385175065">
    <w:abstractNumId w:val="49"/>
  </w:num>
  <w:num w:numId="9" w16cid:durableId="971599999">
    <w:abstractNumId w:val="55"/>
  </w:num>
  <w:num w:numId="10" w16cid:durableId="574389867">
    <w:abstractNumId w:val="38"/>
  </w:num>
  <w:num w:numId="11" w16cid:durableId="2145342173">
    <w:abstractNumId w:val="3"/>
  </w:num>
  <w:num w:numId="12" w16cid:durableId="2088073857">
    <w:abstractNumId w:val="51"/>
  </w:num>
  <w:num w:numId="13" w16cid:durableId="1450859234">
    <w:abstractNumId w:val="10"/>
  </w:num>
  <w:num w:numId="14" w16cid:durableId="441193014">
    <w:abstractNumId w:val="46"/>
  </w:num>
  <w:num w:numId="15" w16cid:durableId="2092269424">
    <w:abstractNumId w:val="16"/>
  </w:num>
  <w:num w:numId="16" w16cid:durableId="1211841894">
    <w:abstractNumId w:val="21"/>
  </w:num>
  <w:num w:numId="17" w16cid:durableId="507059065">
    <w:abstractNumId w:val="22"/>
  </w:num>
  <w:num w:numId="18" w16cid:durableId="108085797">
    <w:abstractNumId w:val="7"/>
  </w:num>
  <w:num w:numId="19" w16cid:durableId="1817910021">
    <w:abstractNumId w:val="28"/>
  </w:num>
  <w:num w:numId="20" w16cid:durableId="742799649">
    <w:abstractNumId w:val="40"/>
  </w:num>
  <w:num w:numId="21" w16cid:durableId="1329480782">
    <w:abstractNumId w:val="24"/>
  </w:num>
  <w:num w:numId="22" w16cid:durableId="663361572">
    <w:abstractNumId w:val="27"/>
  </w:num>
  <w:num w:numId="23" w16cid:durableId="2144691028">
    <w:abstractNumId w:val="36"/>
  </w:num>
  <w:num w:numId="24" w16cid:durableId="585724262">
    <w:abstractNumId w:val="32"/>
  </w:num>
  <w:num w:numId="25" w16cid:durableId="646282391">
    <w:abstractNumId w:val="0"/>
  </w:num>
  <w:num w:numId="26" w16cid:durableId="895319936">
    <w:abstractNumId w:val="52"/>
  </w:num>
  <w:num w:numId="27" w16cid:durableId="1513102036">
    <w:abstractNumId w:val="50"/>
  </w:num>
  <w:num w:numId="28" w16cid:durableId="699671541">
    <w:abstractNumId w:val="26"/>
  </w:num>
  <w:num w:numId="29" w16cid:durableId="2054036464">
    <w:abstractNumId w:val="17"/>
  </w:num>
  <w:num w:numId="30" w16cid:durableId="444083858">
    <w:abstractNumId w:val="18"/>
  </w:num>
  <w:num w:numId="31" w16cid:durableId="829833086">
    <w:abstractNumId w:val="12"/>
  </w:num>
  <w:num w:numId="32" w16cid:durableId="1788163811">
    <w:abstractNumId w:val="23"/>
  </w:num>
  <w:num w:numId="33" w16cid:durableId="894588820">
    <w:abstractNumId w:val="29"/>
  </w:num>
  <w:num w:numId="34" w16cid:durableId="343285022">
    <w:abstractNumId w:val="48"/>
  </w:num>
  <w:num w:numId="35" w16cid:durableId="767508295">
    <w:abstractNumId w:val="53"/>
  </w:num>
  <w:num w:numId="36" w16cid:durableId="486629486">
    <w:abstractNumId w:val="20"/>
  </w:num>
  <w:num w:numId="37" w16cid:durableId="1576818523">
    <w:abstractNumId w:val="37"/>
  </w:num>
  <w:num w:numId="38" w16cid:durableId="1358851991">
    <w:abstractNumId w:val="39"/>
  </w:num>
  <w:num w:numId="39" w16cid:durableId="2002925019">
    <w:abstractNumId w:val="4"/>
  </w:num>
  <w:num w:numId="40" w16cid:durableId="868684157">
    <w:abstractNumId w:val="5"/>
  </w:num>
  <w:num w:numId="41" w16cid:durableId="284122762">
    <w:abstractNumId w:val="25"/>
  </w:num>
  <w:num w:numId="42" w16cid:durableId="1580213163">
    <w:abstractNumId w:val="35"/>
  </w:num>
  <w:num w:numId="43" w16cid:durableId="295986878">
    <w:abstractNumId w:val="34"/>
  </w:num>
  <w:num w:numId="44" w16cid:durableId="271012658">
    <w:abstractNumId w:val="42"/>
  </w:num>
  <w:num w:numId="45" w16cid:durableId="1980113231">
    <w:abstractNumId w:val="11"/>
  </w:num>
  <w:num w:numId="46" w16cid:durableId="1311639138">
    <w:abstractNumId w:val="43"/>
  </w:num>
  <w:num w:numId="47" w16cid:durableId="2087873173">
    <w:abstractNumId w:val="31"/>
  </w:num>
  <w:num w:numId="48" w16cid:durableId="802116172">
    <w:abstractNumId w:val="2"/>
  </w:num>
  <w:num w:numId="49" w16cid:durableId="1928997883">
    <w:abstractNumId w:val="1"/>
  </w:num>
  <w:num w:numId="50" w16cid:durableId="779229063">
    <w:abstractNumId w:val="47"/>
  </w:num>
  <w:num w:numId="51" w16cid:durableId="1968392096">
    <w:abstractNumId w:val="19"/>
  </w:num>
  <w:num w:numId="52" w16cid:durableId="945113936">
    <w:abstractNumId w:val="33"/>
  </w:num>
  <w:num w:numId="53" w16cid:durableId="1927151934">
    <w:abstractNumId w:val="6"/>
  </w:num>
  <w:num w:numId="54" w16cid:durableId="1018504080">
    <w:abstractNumId w:val="14"/>
  </w:num>
  <w:num w:numId="55" w16cid:durableId="135952293">
    <w:abstractNumId w:val="41"/>
  </w:num>
  <w:num w:numId="56" w16cid:durableId="275908516">
    <w:abstractNumId w:val="45"/>
  </w:num>
  <w:num w:numId="57" w16cid:durableId="1486044455">
    <w:abstractNumId w:val="32"/>
  </w:num>
  <w:num w:numId="58" w16cid:durableId="1322004842">
    <w:abstractNumId w:val="0"/>
  </w:num>
  <w:num w:numId="59" w16cid:durableId="1009024136">
    <w:abstractNumId w:val="40"/>
  </w:num>
  <w:num w:numId="60" w16cid:durableId="1472092710">
    <w:abstractNumId w:val="24"/>
  </w:num>
  <w:num w:numId="61" w16cid:durableId="1899854592">
    <w:abstractNumId w:val="27"/>
  </w:num>
  <w:num w:numId="62" w16cid:durableId="506403332">
    <w:abstractNumId w:val="36"/>
  </w:num>
  <w:num w:numId="63" w16cid:durableId="2103645642">
    <w:abstractNumId w:val="1"/>
  </w:num>
  <w:num w:numId="64" w16cid:durableId="89280711">
    <w:abstractNumId w:val="47"/>
  </w:num>
  <w:num w:numId="65" w16cid:durableId="462507831">
    <w:abstractNumId w:val="19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sDQ3tjA0NjE1tzBR0lEKTi0uzszPAykwqgUA6m8H6SwAAAA="/>
  </w:docVars>
  <w:rsids>
    <w:rsidRoot w:val="00364C3F"/>
    <w:rsid w:val="00087CBD"/>
    <w:rsid w:val="002971C2"/>
    <w:rsid w:val="002E73C8"/>
    <w:rsid w:val="00364C3F"/>
    <w:rsid w:val="003C379A"/>
    <w:rsid w:val="00425815"/>
    <w:rsid w:val="004448A7"/>
    <w:rsid w:val="00447373"/>
    <w:rsid w:val="00451898"/>
    <w:rsid w:val="004F78E6"/>
    <w:rsid w:val="00540380"/>
    <w:rsid w:val="00543DB4"/>
    <w:rsid w:val="005E5094"/>
    <w:rsid w:val="007A49A3"/>
    <w:rsid w:val="008B0DCE"/>
    <w:rsid w:val="008D59A6"/>
    <w:rsid w:val="00A93676"/>
    <w:rsid w:val="00AA2C68"/>
    <w:rsid w:val="00B50E01"/>
    <w:rsid w:val="00B96C3C"/>
    <w:rsid w:val="00BE4BBF"/>
    <w:rsid w:val="00BE6D3B"/>
    <w:rsid w:val="00CF68AD"/>
    <w:rsid w:val="00E106C1"/>
    <w:rsid w:val="00E9052C"/>
    <w:rsid w:val="00F60D95"/>
    <w:rsid w:val="00FE2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F0B0F"/>
  <w15:docId w15:val="{E914A7F0-CAA0-468E-BDEB-3C871D72F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37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3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6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usu.org/groups/admin/howto/protectionaccident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susu.org/groups/admin/howto/protectionaccident" TargetMode="External"/><Relationship Id="rId12" Type="http://schemas.openxmlformats.org/officeDocument/2006/relationships/hyperlink" Target="mailto:activities@susu.or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susu.org/groups/admin/howto/protectionaccident" TargetMode="External"/><Relationship Id="rId11" Type="http://schemas.openxmlformats.org/officeDocument/2006/relationships/hyperlink" Target="https://www.susu.org/groups/admin/howto/protectionaccident" TargetMode="External"/><Relationship Id="rId5" Type="http://schemas.openxmlformats.org/officeDocument/2006/relationships/hyperlink" Target="https://www.susu.org/groups/admin/howto/protectionaccident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unisecurity@soton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unisecurity@soton.ac.uk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2214</Words>
  <Characters>1262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-Sofie Van Rafelghem</dc:creator>
  <cp:lastModifiedBy>Emma Crisp</cp:lastModifiedBy>
  <cp:revision>4</cp:revision>
  <dcterms:created xsi:type="dcterms:W3CDTF">2022-11-17T16:00:00Z</dcterms:created>
  <dcterms:modified xsi:type="dcterms:W3CDTF">2022-11-28T22:43:00Z</dcterms:modified>
</cp:coreProperties>
</file>